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0707" w:rsidRPr="00760707" w:rsidRDefault="00760707" w:rsidP="00760707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465691854"/>
      <w:r w:rsidRPr="00760707">
        <w:rPr>
          <w:rFonts w:ascii="Times New Roman" w:hAnsi="Times New Roman" w:cs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760707" w:rsidRPr="00760707" w:rsidRDefault="00760707" w:rsidP="00760707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ПРАВОСЛАВНЫЙ СВЯТО-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ТИХОНОВСКИЙ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 xml:space="preserve"> БОГОСЛОВСКИЙ ИНСТИТУТ</w:t>
      </w:r>
    </w:p>
    <w:p w:rsidR="00760707" w:rsidRPr="00760707" w:rsidRDefault="00760707" w:rsidP="00760707">
      <w:pPr>
        <w:spacing w:after="288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КАФЕДРА ПАСТЫРСКОГО И НРАВСТВЕННОГО БОГОСЛОВИЯ</w:t>
      </w:r>
    </w:p>
    <w:p w:rsidR="00760707" w:rsidRPr="00760707" w:rsidRDefault="00760707" w:rsidP="00760707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760707" w:rsidRPr="00760707" w:rsidRDefault="00760707" w:rsidP="00760707">
      <w:pPr>
        <w:rPr>
          <w:rFonts w:ascii="Times New Roman" w:hAnsi="Times New Roman" w:cs="Times New Roman"/>
          <w:bCs/>
          <w:sz w:val="24"/>
          <w:szCs w:val="24"/>
        </w:rPr>
      </w:pPr>
    </w:p>
    <w:p w:rsidR="00760707" w:rsidRPr="00760707" w:rsidRDefault="00760707" w:rsidP="00760707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760707" w:rsidRPr="00760707" w:rsidRDefault="00760707" w:rsidP="00760707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760707" w:rsidRPr="00760707" w:rsidRDefault="00760707" w:rsidP="00760707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760707" w:rsidRPr="00760707" w:rsidRDefault="00760707" w:rsidP="00760707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>ФОНД ОЦЕНОЧНЫХ СРЕДСТВ</w:t>
      </w:r>
    </w:p>
    <w:p w:rsidR="00760707" w:rsidRPr="00760707" w:rsidRDefault="00760707" w:rsidP="00760707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 xml:space="preserve">текущей успеваемости </w:t>
      </w:r>
    </w:p>
    <w:p w:rsidR="00760707" w:rsidRPr="00760707" w:rsidRDefault="00760707" w:rsidP="00760707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 xml:space="preserve">по обеспечению контроля освоения компетенции </w:t>
      </w:r>
      <w:r w:rsidRPr="00760707">
        <w:rPr>
          <w:rFonts w:ascii="Times New Roman" w:hAnsi="Times New Roman" w:cs="Times New Roman"/>
          <w:bCs/>
          <w:sz w:val="24"/>
          <w:szCs w:val="24"/>
        </w:rPr>
        <w:t>ПК-6</w:t>
      </w:r>
    </w:p>
    <w:p w:rsidR="00760707" w:rsidRPr="00760707" w:rsidRDefault="00760707" w:rsidP="00760707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760707" w:rsidRPr="00760707" w:rsidRDefault="00760707" w:rsidP="00760707">
      <w:pPr>
        <w:rPr>
          <w:rFonts w:ascii="Times New Roman" w:hAnsi="Times New Roman" w:cs="Times New Roman"/>
          <w:bCs/>
          <w:i/>
          <w:sz w:val="24"/>
          <w:szCs w:val="24"/>
        </w:rPr>
      </w:pPr>
    </w:p>
    <w:p w:rsidR="00760707" w:rsidRPr="00760707" w:rsidRDefault="00760707" w:rsidP="00760707">
      <w:pPr>
        <w:spacing w:after="288"/>
        <w:jc w:val="center"/>
        <w:rPr>
          <w:rFonts w:ascii="Times New Roman" w:hAnsi="Times New Roman" w:cs="Times New Roman"/>
          <w:b/>
          <w:i/>
          <w:spacing w:val="-2"/>
          <w:sz w:val="24"/>
          <w:szCs w:val="24"/>
        </w:rPr>
      </w:pPr>
    </w:p>
    <w:p w:rsidR="00760707" w:rsidRPr="00760707" w:rsidRDefault="00760707" w:rsidP="00760707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Основная образовательная программа:</w:t>
      </w:r>
      <w:r w:rsidRPr="0076070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60707">
        <w:rPr>
          <w:rFonts w:ascii="Times New Roman" w:hAnsi="Times New Roman" w:cs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760707" w:rsidRPr="00760707" w:rsidRDefault="00760707" w:rsidP="00760707">
      <w:pPr>
        <w:spacing w:after="288"/>
        <w:jc w:val="center"/>
        <w:rPr>
          <w:rFonts w:ascii="Times New Roman" w:hAnsi="Times New Roman" w:cs="Times New Roman"/>
          <w:color w:val="244061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Квалификация выпускника</w:t>
      </w:r>
      <w:r w:rsidRPr="00760707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Pr="00760707">
        <w:rPr>
          <w:rFonts w:ascii="Times New Roman" w:hAnsi="Times New Roman" w:cs="Times New Roman"/>
          <w:b/>
          <w:i/>
          <w:sz w:val="24"/>
          <w:szCs w:val="24"/>
        </w:rPr>
        <w:t>бакалавр богословия</w:t>
      </w:r>
    </w:p>
    <w:p w:rsidR="00760707" w:rsidRPr="00760707" w:rsidRDefault="00760707" w:rsidP="00760707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 xml:space="preserve">Форма обучения: </w:t>
      </w:r>
      <w:r w:rsidRPr="00760707">
        <w:rPr>
          <w:rFonts w:ascii="Times New Roman" w:hAnsi="Times New Roman" w:cs="Times New Roman"/>
          <w:b/>
          <w:i/>
          <w:sz w:val="24"/>
          <w:szCs w:val="24"/>
        </w:rPr>
        <w:t>очная, очно-заочная</w:t>
      </w:r>
    </w:p>
    <w:p w:rsidR="00760707" w:rsidRPr="00760707" w:rsidRDefault="00760707" w:rsidP="00760707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760707" w:rsidRPr="00760707" w:rsidRDefault="00760707" w:rsidP="00760707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760707" w:rsidRPr="00760707" w:rsidRDefault="00760707" w:rsidP="00760707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760707" w:rsidRPr="00760707" w:rsidRDefault="00760707" w:rsidP="00760707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760707" w:rsidRPr="00760707" w:rsidRDefault="00760707" w:rsidP="00760707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760707" w:rsidRPr="00760707" w:rsidRDefault="00760707" w:rsidP="00760707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760707" w:rsidRPr="00760707" w:rsidRDefault="00760707" w:rsidP="00760707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760707" w:rsidRPr="00760707" w:rsidRDefault="00760707" w:rsidP="00760707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760707" w:rsidRPr="00760707" w:rsidRDefault="00760707" w:rsidP="00760707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760707" w:rsidRPr="00760707" w:rsidRDefault="00760707" w:rsidP="00760707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760707" w:rsidRPr="00760707" w:rsidRDefault="00760707" w:rsidP="00760707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>Москва</w:t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366836642"/>
        <w:docPartObj>
          <w:docPartGallery w:val="Table of Contents"/>
          <w:docPartUnique/>
        </w:docPartObj>
      </w:sdtPr>
      <w:sdtEndPr/>
      <w:sdtContent>
        <w:p w:rsidR="007B2D50" w:rsidRPr="00760707" w:rsidRDefault="007B2D50" w:rsidP="00760707">
          <w:pPr>
            <w:pStyle w:val="a4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760707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7B2D50" w:rsidRPr="00760707" w:rsidRDefault="007B2D50" w:rsidP="00760707">
          <w:pPr>
            <w:rPr>
              <w:rFonts w:ascii="Times New Roman" w:hAnsi="Times New Roman" w:cs="Times New Roman"/>
              <w:sz w:val="24"/>
              <w:szCs w:val="24"/>
              <w:lang w:eastAsia="ru-RU"/>
            </w:rPr>
          </w:pPr>
        </w:p>
        <w:p w:rsidR="00760707" w:rsidRPr="00760707" w:rsidRDefault="000B4E8A" w:rsidP="00760707">
          <w:pPr>
            <w:pStyle w:val="2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760707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7B2D50" w:rsidRPr="00760707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760707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509330796" w:history="1">
            <w:r w:rsidR="00760707" w:rsidRPr="00760707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Информация о фонде оценочных средств и контролируемой компетенции.</w:t>
            </w:r>
            <w:r w:rsidR="00760707"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60707"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60707"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0796 \h </w:instrText>
            </w:r>
            <w:r w:rsidR="00760707"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60707"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760707"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60707" w:rsidRPr="00760707" w:rsidRDefault="00760707" w:rsidP="00760707">
          <w:pPr>
            <w:pStyle w:val="3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0797" w:history="1">
            <w:r w:rsidRPr="00760707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Именование компетенции: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0797 \h </w:instrTex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60707" w:rsidRPr="00760707" w:rsidRDefault="00760707" w:rsidP="00760707">
          <w:pPr>
            <w:pStyle w:val="3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0798" w:history="1">
            <w:r w:rsidRPr="00760707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Дисциплины и практики, обеспечивающие освоение компетенции: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0798 \h </w:instrTex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60707" w:rsidRPr="00760707" w:rsidRDefault="00760707" w:rsidP="00760707">
          <w:pPr>
            <w:pStyle w:val="2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0799" w:history="1">
            <w:r w:rsidRPr="00760707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Этапы освоения компетенции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0799 \h </w:instrTex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60707" w:rsidRPr="00760707" w:rsidRDefault="00760707" w:rsidP="00760707">
          <w:pPr>
            <w:pStyle w:val="2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0800" w:history="1">
            <w:r w:rsidRPr="00760707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Показатели оценивания поэтапного освоения компетенции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0800 \h </w:instrTex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60707" w:rsidRPr="00760707" w:rsidRDefault="00760707" w:rsidP="00760707">
          <w:pPr>
            <w:pStyle w:val="2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0801" w:history="1">
            <w:r w:rsidRPr="00760707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Критерии оценивания поэтапного освоения компетенции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0801 \h </w:instrTex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60707" w:rsidRPr="00760707" w:rsidRDefault="00760707" w:rsidP="00760707">
          <w:pPr>
            <w:pStyle w:val="2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0802" w:history="1">
            <w:r w:rsidRPr="00760707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Процедуры оценивания поэтапного освоения компетенции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0802 \h </w:instrTex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60707" w:rsidRPr="00760707" w:rsidRDefault="00760707" w:rsidP="00760707">
          <w:pPr>
            <w:pStyle w:val="2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0803" w:history="1">
            <w:r w:rsidRPr="00760707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Описание шкал оценивания поэтапного освоения компетенции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0803 \h </w:instrTex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60707" w:rsidRPr="00760707" w:rsidRDefault="00760707" w:rsidP="00760707">
          <w:pPr>
            <w:pStyle w:val="3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0804" w:history="1">
            <w:r w:rsidRPr="00760707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Контроль текущей успеваемости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0804 \h </w:instrTex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60707" w:rsidRPr="00760707" w:rsidRDefault="00760707" w:rsidP="00760707">
          <w:pPr>
            <w:pStyle w:val="2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0805" w:history="1">
            <w:r w:rsidRPr="00760707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Средства оценивания поэтапного освоения компетенции: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0805 \h </w:instrTex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60707" w:rsidRPr="00760707" w:rsidRDefault="00760707" w:rsidP="00760707">
          <w:pPr>
            <w:pStyle w:val="3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0806" w:history="1">
            <w:r w:rsidRPr="00760707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Образцы заданий для контроля начального этапа сформированности компетенции.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0806 \h </w:instrTex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60707" w:rsidRPr="00760707" w:rsidRDefault="00760707" w:rsidP="00760707">
          <w:pPr>
            <w:pStyle w:val="3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0807" w:history="1">
            <w:r w:rsidRPr="00760707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В рамках дисциплины «Педагогика и психология»: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0807 \h </w:instrTex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76070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B2D50" w:rsidRPr="00760707" w:rsidRDefault="000B4E8A" w:rsidP="00760707">
          <w:pPr>
            <w:rPr>
              <w:rFonts w:ascii="Times New Roman" w:hAnsi="Times New Roman" w:cs="Times New Roman"/>
              <w:sz w:val="24"/>
              <w:szCs w:val="24"/>
            </w:rPr>
          </w:pPr>
          <w:r w:rsidRPr="00760707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7B2D50" w:rsidRPr="00760707" w:rsidRDefault="007B2D50" w:rsidP="00760707">
      <w:pPr>
        <w:pStyle w:val="2"/>
        <w:spacing w:before="0" w:line="276" w:lineRule="auto"/>
        <w:rPr>
          <w:rFonts w:cs="Times New Roman"/>
          <w:sz w:val="24"/>
          <w:szCs w:val="24"/>
        </w:rPr>
      </w:pPr>
    </w:p>
    <w:p w:rsidR="007B2D50" w:rsidRPr="00760707" w:rsidRDefault="007B2D50" w:rsidP="00760707">
      <w:pPr>
        <w:rPr>
          <w:rFonts w:ascii="Times New Roman" w:hAnsi="Times New Roman" w:cs="Times New Roman"/>
          <w:sz w:val="24"/>
          <w:szCs w:val="24"/>
        </w:rPr>
      </w:pPr>
    </w:p>
    <w:p w:rsidR="007B2D50" w:rsidRPr="00760707" w:rsidRDefault="007B2D50" w:rsidP="00760707">
      <w:pPr>
        <w:rPr>
          <w:rFonts w:ascii="Times New Roman" w:hAnsi="Times New Roman" w:cs="Times New Roman"/>
          <w:sz w:val="24"/>
          <w:szCs w:val="24"/>
        </w:rPr>
      </w:pPr>
    </w:p>
    <w:p w:rsidR="007B2D50" w:rsidRPr="00760707" w:rsidRDefault="007B2D50" w:rsidP="00760707">
      <w:pPr>
        <w:rPr>
          <w:rFonts w:ascii="Times New Roman" w:hAnsi="Times New Roman" w:cs="Times New Roman"/>
          <w:sz w:val="24"/>
          <w:szCs w:val="24"/>
        </w:rPr>
      </w:pPr>
    </w:p>
    <w:p w:rsidR="007B2D50" w:rsidRPr="00760707" w:rsidRDefault="007B2D50" w:rsidP="00760707">
      <w:pPr>
        <w:rPr>
          <w:rFonts w:ascii="Times New Roman" w:hAnsi="Times New Roman" w:cs="Times New Roman"/>
          <w:sz w:val="24"/>
          <w:szCs w:val="24"/>
        </w:rPr>
      </w:pPr>
    </w:p>
    <w:p w:rsidR="007B2D50" w:rsidRPr="00760707" w:rsidRDefault="007B2D50" w:rsidP="00760707">
      <w:pPr>
        <w:rPr>
          <w:rFonts w:ascii="Times New Roman" w:hAnsi="Times New Roman" w:cs="Times New Roman"/>
          <w:sz w:val="24"/>
          <w:szCs w:val="24"/>
        </w:rPr>
      </w:pPr>
    </w:p>
    <w:p w:rsidR="007B2D50" w:rsidRPr="00760707" w:rsidRDefault="007B2D50" w:rsidP="00760707">
      <w:pPr>
        <w:rPr>
          <w:rFonts w:ascii="Times New Roman" w:hAnsi="Times New Roman" w:cs="Times New Roman"/>
          <w:sz w:val="24"/>
          <w:szCs w:val="24"/>
        </w:rPr>
      </w:pPr>
    </w:p>
    <w:p w:rsidR="007B2D50" w:rsidRPr="00760707" w:rsidRDefault="007B2D50" w:rsidP="00760707">
      <w:pPr>
        <w:rPr>
          <w:rFonts w:ascii="Times New Roman" w:hAnsi="Times New Roman" w:cs="Times New Roman"/>
          <w:sz w:val="24"/>
          <w:szCs w:val="24"/>
        </w:rPr>
      </w:pPr>
    </w:p>
    <w:p w:rsidR="00583140" w:rsidRPr="00760707" w:rsidRDefault="00583140" w:rsidP="00760707">
      <w:pPr>
        <w:rPr>
          <w:rFonts w:ascii="Times New Roman" w:hAnsi="Times New Roman" w:cs="Times New Roman"/>
          <w:sz w:val="24"/>
          <w:szCs w:val="24"/>
        </w:rPr>
      </w:pPr>
    </w:p>
    <w:p w:rsidR="00583140" w:rsidRPr="00760707" w:rsidRDefault="00583140" w:rsidP="00760707">
      <w:pPr>
        <w:rPr>
          <w:rFonts w:ascii="Times New Roman" w:hAnsi="Times New Roman" w:cs="Times New Roman"/>
          <w:sz w:val="24"/>
          <w:szCs w:val="24"/>
        </w:rPr>
      </w:pPr>
    </w:p>
    <w:p w:rsidR="00583140" w:rsidRPr="00760707" w:rsidRDefault="00583140" w:rsidP="00760707">
      <w:pPr>
        <w:rPr>
          <w:rFonts w:ascii="Times New Roman" w:hAnsi="Times New Roman" w:cs="Times New Roman"/>
          <w:sz w:val="24"/>
          <w:szCs w:val="24"/>
        </w:rPr>
      </w:pPr>
    </w:p>
    <w:p w:rsidR="00583140" w:rsidRPr="00760707" w:rsidRDefault="00583140" w:rsidP="00760707">
      <w:pPr>
        <w:rPr>
          <w:rFonts w:ascii="Times New Roman" w:hAnsi="Times New Roman" w:cs="Times New Roman"/>
          <w:sz w:val="24"/>
          <w:szCs w:val="24"/>
        </w:rPr>
      </w:pPr>
    </w:p>
    <w:p w:rsidR="00583140" w:rsidRPr="00760707" w:rsidRDefault="00583140" w:rsidP="00760707">
      <w:pPr>
        <w:rPr>
          <w:rFonts w:ascii="Times New Roman" w:hAnsi="Times New Roman" w:cs="Times New Roman"/>
          <w:sz w:val="24"/>
          <w:szCs w:val="24"/>
        </w:rPr>
      </w:pPr>
    </w:p>
    <w:p w:rsidR="00EB5684" w:rsidRPr="00760707" w:rsidRDefault="00EB5684" w:rsidP="00760707">
      <w:pPr>
        <w:rPr>
          <w:rFonts w:ascii="Times New Roman" w:hAnsi="Times New Roman" w:cs="Times New Roman"/>
          <w:sz w:val="24"/>
          <w:szCs w:val="24"/>
        </w:rPr>
      </w:pPr>
    </w:p>
    <w:p w:rsidR="00583140" w:rsidRDefault="00583140" w:rsidP="00760707">
      <w:pPr>
        <w:rPr>
          <w:rFonts w:ascii="Times New Roman" w:hAnsi="Times New Roman" w:cs="Times New Roman"/>
          <w:sz w:val="24"/>
          <w:szCs w:val="24"/>
        </w:rPr>
      </w:pPr>
    </w:p>
    <w:p w:rsidR="00760707" w:rsidRPr="00760707" w:rsidRDefault="00760707" w:rsidP="00760707">
      <w:pPr>
        <w:rPr>
          <w:rFonts w:ascii="Times New Roman" w:hAnsi="Times New Roman" w:cs="Times New Roman"/>
          <w:sz w:val="24"/>
          <w:szCs w:val="24"/>
        </w:rPr>
      </w:pPr>
    </w:p>
    <w:p w:rsidR="007B2D50" w:rsidRPr="00760707" w:rsidRDefault="007B2D50" w:rsidP="00760707">
      <w:pPr>
        <w:rPr>
          <w:rFonts w:ascii="Times New Roman" w:hAnsi="Times New Roman" w:cs="Times New Roman"/>
          <w:sz w:val="24"/>
          <w:szCs w:val="24"/>
        </w:rPr>
      </w:pPr>
    </w:p>
    <w:p w:rsidR="007B2D50" w:rsidRPr="00760707" w:rsidRDefault="007B2D50" w:rsidP="00760707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" w:name="_Toc509330796"/>
      <w:r w:rsidRPr="00760707">
        <w:rPr>
          <w:rFonts w:cs="Times New Roman"/>
          <w:sz w:val="24"/>
          <w:szCs w:val="24"/>
        </w:rPr>
        <w:lastRenderedPageBreak/>
        <w:t>Информация о фонде оценочных средств и контролируемой компетенции.</w:t>
      </w:r>
      <w:bookmarkEnd w:id="1"/>
    </w:p>
    <w:p w:rsidR="007B2D50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>Фонд оценочных сре</w:t>
      </w:r>
      <w:proofErr w:type="gramStart"/>
      <w:r w:rsidRPr="00760707">
        <w:rPr>
          <w:rFonts w:ascii="Times New Roman" w:hAnsi="Times New Roman" w:cs="Times New Roman"/>
          <w:bCs/>
          <w:sz w:val="24"/>
          <w:szCs w:val="24"/>
        </w:rPr>
        <w:t>дств пр</w:t>
      </w:r>
      <w:proofErr w:type="gramEnd"/>
      <w:r w:rsidRPr="00760707">
        <w:rPr>
          <w:rFonts w:ascii="Times New Roman" w:hAnsi="Times New Roman" w:cs="Times New Roman"/>
          <w:bCs/>
          <w:sz w:val="24"/>
          <w:szCs w:val="24"/>
        </w:rPr>
        <w:t xml:space="preserve">едназначен для обеспечения контроля текущей успеваемости по </w:t>
      </w:r>
      <w:r w:rsidR="0055099D" w:rsidRPr="00760707">
        <w:rPr>
          <w:rFonts w:ascii="Times New Roman" w:hAnsi="Times New Roman" w:cs="Times New Roman"/>
          <w:bCs/>
          <w:sz w:val="24"/>
          <w:szCs w:val="24"/>
        </w:rPr>
        <w:t>практике</w:t>
      </w:r>
      <w:r w:rsidRPr="00760707">
        <w:rPr>
          <w:rFonts w:ascii="Times New Roman" w:hAnsi="Times New Roman" w:cs="Times New Roman"/>
          <w:bCs/>
          <w:sz w:val="24"/>
          <w:szCs w:val="24"/>
        </w:rPr>
        <w:t>, об</w:t>
      </w:r>
      <w:r w:rsidR="0024421D" w:rsidRPr="00760707">
        <w:rPr>
          <w:rFonts w:ascii="Times New Roman" w:hAnsi="Times New Roman" w:cs="Times New Roman"/>
          <w:bCs/>
          <w:sz w:val="24"/>
          <w:szCs w:val="24"/>
        </w:rPr>
        <w:t>еспечивающей</w:t>
      </w:r>
      <w:r w:rsidRPr="00760707">
        <w:rPr>
          <w:rFonts w:ascii="Times New Roman" w:hAnsi="Times New Roman" w:cs="Times New Roman"/>
          <w:bCs/>
          <w:sz w:val="24"/>
          <w:szCs w:val="24"/>
        </w:rPr>
        <w:t xml:space="preserve"> освоение </w:t>
      </w:r>
      <w:r w:rsidR="0024421D" w:rsidRPr="00760707">
        <w:rPr>
          <w:rFonts w:ascii="Times New Roman" w:hAnsi="Times New Roman" w:cs="Times New Roman"/>
          <w:sz w:val="24"/>
          <w:szCs w:val="24"/>
        </w:rPr>
        <w:t>профессиональной компетенции ПК-</w:t>
      </w:r>
      <w:r w:rsidR="004C6437" w:rsidRPr="00760707">
        <w:rPr>
          <w:rFonts w:ascii="Times New Roman" w:hAnsi="Times New Roman" w:cs="Times New Roman"/>
          <w:sz w:val="24"/>
          <w:szCs w:val="24"/>
        </w:rPr>
        <w:t>6</w:t>
      </w:r>
      <w:r w:rsidRPr="00760707">
        <w:rPr>
          <w:rFonts w:ascii="Times New Roman" w:hAnsi="Times New Roman" w:cs="Times New Roman"/>
          <w:bCs/>
          <w:sz w:val="24"/>
          <w:szCs w:val="24"/>
          <w:shd w:val="clear" w:color="auto" w:fill="FFFFFF" w:themeFill="background1"/>
        </w:rPr>
        <w:t xml:space="preserve">, </w:t>
      </w:r>
      <w:r w:rsidR="00760707" w:rsidRPr="00760707">
        <w:rPr>
          <w:rFonts w:ascii="Times New Roman" w:hAnsi="Times New Roman" w:cs="Times New Roman"/>
          <w:bCs/>
          <w:sz w:val="24"/>
          <w:szCs w:val="24"/>
        </w:rPr>
        <w:t>обязательной к освоению всеми обучающимися по основной образовательной программе «</w:t>
      </w:r>
      <w:r w:rsidR="00760707" w:rsidRPr="00760707">
        <w:rPr>
          <w:rFonts w:ascii="Times New Roman" w:hAnsi="Times New Roman" w:cs="Times New Roman"/>
          <w:sz w:val="24"/>
          <w:szCs w:val="24"/>
        </w:rPr>
        <w:t>Подготовка служителей и религиозного персонала православного вероисповедания».</w:t>
      </w:r>
    </w:p>
    <w:p w:rsidR="00F014CF" w:rsidRPr="00760707" w:rsidRDefault="00F014CF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B2D50" w:rsidRPr="00760707" w:rsidRDefault="007B2D50" w:rsidP="00760707">
      <w:pPr>
        <w:pStyle w:val="3"/>
        <w:spacing w:before="0" w:line="276" w:lineRule="auto"/>
        <w:rPr>
          <w:rFonts w:cs="Times New Roman"/>
          <w:sz w:val="24"/>
          <w:szCs w:val="24"/>
        </w:rPr>
      </w:pPr>
      <w:bookmarkStart w:id="2" w:name="_Toc465691855"/>
      <w:bookmarkStart w:id="3" w:name="_Toc509330797"/>
      <w:bookmarkEnd w:id="0"/>
      <w:r w:rsidRPr="00760707">
        <w:rPr>
          <w:rFonts w:cs="Times New Roman"/>
          <w:sz w:val="24"/>
          <w:szCs w:val="24"/>
        </w:rPr>
        <w:t>Именование компетенции:</w:t>
      </w:r>
      <w:bookmarkEnd w:id="2"/>
      <w:bookmarkEnd w:id="3"/>
    </w:p>
    <w:p w:rsidR="007B2D50" w:rsidRPr="00760707" w:rsidRDefault="00F014CF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С</w:t>
      </w:r>
      <w:r w:rsidR="004C6437" w:rsidRPr="00760707">
        <w:rPr>
          <w:rFonts w:ascii="Times New Roman" w:hAnsi="Times New Roman" w:cs="Times New Roman"/>
          <w:sz w:val="24"/>
          <w:szCs w:val="24"/>
        </w:rPr>
        <w:t>пособность вести соответствующую учебную, воспитательную, просветительскую деятельность в образовательных и просветительских организациях.</w:t>
      </w:r>
    </w:p>
    <w:p w:rsidR="00F014CF" w:rsidRPr="00760707" w:rsidRDefault="00F014CF" w:rsidP="0076070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760707" w:rsidRDefault="00760707" w:rsidP="00760707">
      <w:pPr>
        <w:pStyle w:val="3"/>
        <w:spacing w:before="0" w:line="276" w:lineRule="auto"/>
        <w:rPr>
          <w:rFonts w:cs="Times New Roman"/>
          <w:sz w:val="24"/>
          <w:szCs w:val="24"/>
        </w:rPr>
      </w:pPr>
      <w:bookmarkStart w:id="4" w:name="_Toc465691856"/>
      <w:bookmarkStart w:id="5" w:name="_Toc509330798"/>
      <w:r w:rsidRPr="00760707">
        <w:rPr>
          <w:rFonts w:cs="Times New Roman"/>
          <w:sz w:val="24"/>
          <w:szCs w:val="24"/>
        </w:rPr>
        <w:t>Дисциплины и п</w:t>
      </w:r>
      <w:r w:rsidR="0055099D" w:rsidRPr="00760707">
        <w:rPr>
          <w:rFonts w:cs="Times New Roman"/>
          <w:sz w:val="24"/>
          <w:szCs w:val="24"/>
        </w:rPr>
        <w:t>рактики,</w:t>
      </w:r>
      <w:r w:rsidR="007B2D50" w:rsidRPr="00760707">
        <w:rPr>
          <w:rFonts w:cs="Times New Roman"/>
          <w:sz w:val="24"/>
          <w:szCs w:val="24"/>
        </w:rPr>
        <w:t xml:space="preserve"> обеспечивающие освоение компетенции:</w:t>
      </w:r>
      <w:bookmarkEnd w:id="4"/>
      <w:bookmarkEnd w:id="5"/>
    </w:p>
    <w:p w:rsidR="00760707" w:rsidRPr="00760707" w:rsidRDefault="00760707" w:rsidP="00760707">
      <w:pPr>
        <w:pStyle w:val="a8"/>
        <w:numPr>
          <w:ilvl w:val="0"/>
          <w:numId w:val="5"/>
        </w:numPr>
        <w:spacing w:after="0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760707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едагогика и психология</w:t>
      </w:r>
    </w:p>
    <w:p w:rsidR="00F014CF" w:rsidRPr="00760707" w:rsidRDefault="00760707" w:rsidP="00760707">
      <w:pPr>
        <w:pStyle w:val="a8"/>
        <w:numPr>
          <w:ilvl w:val="0"/>
          <w:numId w:val="5"/>
        </w:numPr>
        <w:shd w:val="clear" w:color="auto" w:fill="FFFFFF" w:themeFill="background1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760707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Производственная</w:t>
      </w:r>
      <w:r w:rsidRPr="00760707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практика</w:t>
      </w:r>
    </w:p>
    <w:p w:rsidR="00760707" w:rsidRPr="00760707" w:rsidRDefault="00760707" w:rsidP="00760707">
      <w:pPr>
        <w:shd w:val="clear" w:color="auto" w:fill="FFFFFF" w:themeFill="background1"/>
        <w:rPr>
          <w:rFonts w:ascii="Times New Roman" w:hAnsi="Times New Roman" w:cs="Times New Roman"/>
          <w:sz w:val="24"/>
          <w:szCs w:val="24"/>
        </w:rPr>
      </w:pPr>
    </w:p>
    <w:p w:rsidR="007B2D50" w:rsidRPr="00760707" w:rsidRDefault="007B2D50" w:rsidP="00760707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6" w:name="_Toc465691859"/>
      <w:bookmarkStart w:id="7" w:name="_Toc465542614"/>
      <w:bookmarkStart w:id="8" w:name="_Toc509330799"/>
      <w:r w:rsidRPr="00760707">
        <w:rPr>
          <w:rFonts w:cs="Times New Roman"/>
          <w:sz w:val="24"/>
          <w:szCs w:val="24"/>
        </w:rPr>
        <w:t>Этапы освоения компетенции</w:t>
      </w:r>
      <w:bookmarkEnd w:id="6"/>
      <w:bookmarkEnd w:id="7"/>
      <w:bookmarkEnd w:id="8"/>
    </w:p>
    <w:p w:rsidR="00762131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>Осво</w:t>
      </w:r>
      <w:r w:rsidR="0032655D" w:rsidRPr="00760707">
        <w:rPr>
          <w:rFonts w:ascii="Times New Roman" w:hAnsi="Times New Roman" w:cs="Times New Roman"/>
          <w:bCs/>
          <w:sz w:val="24"/>
          <w:szCs w:val="24"/>
        </w:rPr>
        <w:t xml:space="preserve">ение компетенции подразумевает </w:t>
      </w:r>
      <w:r w:rsidR="00DF1BE0" w:rsidRPr="00760707">
        <w:rPr>
          <w:rFonts w:ascii="Times New Roman" w:hAnsi="Times New Roman" w:cs="Times New Roman"/>
          <w:bCs/>
          <w:sz w:val="24"/>
          <w:szCs w:val="24"/>
        </w:rPr>
        <w:t>три</w:t>
      </w:r>
      <w:r w:rsidRPr="00760707">
        <w:rPr>
          <w:rFonts w:ascii="Times New Roman" w:hAnsi="Times New Roman" w:cs="Times New Roman"/>
          <w:bCs/>
          <w:sz w:val="24"/>
          <w:szCs w:val="24"/>
        </w:rPr>
        <w:t xml:space="preserve"> этапа. Начальный и основной этапы формируются у обучающегося в течение семестра в порядке прохождения </w:t>
      </w:r>
      <w:r w:rsidR="00DF1BE0" w:rsidRPr="00760707">
        <w:rPr>
          <w:rFonts w:ascii="Times New Roman" w:hAnsi="Times New Roman" w:cs="Times New Roman"/>
          <w:bCs/>
          <w:sz w:val="24"/>
          <w:szCs w:val="24"/>
        </w:rPr>
        <w:t>практики</w:t>
      </w:r>
      <w:r w:rsidR="00DF1BE0" w:rsidRPr="007607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обеспечивающей</w:t>
      </w:r>
      <w:r w:rsidRPr="007607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освоение данной компетенции;</w:t>
      </w:r>
      <w:r w:rsidRPr="0076070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60707">
        <w:rPr>
          <w:rFonts w:ascii="Times New Roman" w:hAnsi="Times New Roman" w:cs="Times New Roman"/>
          <w:bCs/>
          <w:sz w:val="24"/>
          <w:szCs w:val="24"/>
        </w:rPr>
        <w:t xml:space="preserve">формирование завершающего этапа происходит во взаимосвязи дисциплин </w:t>
      </w:r>
      <w:r w:rsidR="00762131" w:rsidRPr="00760707">
        <w:rPr>
          <w:rFonts w:ascii="Times New Roman" w:hAnsi="Times New Roman" w:cs="Times New Roman"/>
          <w:bCs/>
          <w:sz w:val="24"/>
          <w:szCs w:val="24"/>
        </w:rPr>
        <w:t xml:space="preserve">и практик </w:t>
      </w:r>
      <w:r w:rsidR="00582185" w:rsidRPr="00760707">
        <w:rPr>
          <w:rFonts w:ascii="Times New Roman" w:hAnsi="Times New Roman" w:cs="Times New Roman"/>
          <w:bCs/>
          <w:sz w:val="24"/>
          <w:szCs w:val="24"/>
        </w:rPr>
        <w:t xml:space="preserve">всей </w:t>
      </w:r>
      <w:r w:rsidRPr="00760707">
        <w:rPr>
          <w:rFonts w:ascii="Times New Roman" w:hAnsi="Times New Roman" w:cs="Times New Roman"/>
          <w:bCs/>
          <w:sz w:val="24"/>
          <w:szCs w:val="24"/>
        </w:rPr>
        <w:t>образовательной программы</w:t>
      </w:r>
      <w:r w:rsidR="00762131" w:rsidRPr="00760707">
        <w:rPr>
          <w:rFonts w:ascii="Times New Roman" w:hAnsi="Times New Roman" w:cs="Times New Roman"/>
          <w:bCs/>
          <w:sz w:val="24"/>
          <w:szCs w:val="24"/>
        </w:rPr>
        <w:t>.</w:t>
      </w:r>
      <w:r w:rsidRPr="0076070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>На</w:t>
      </w:r>
      <w:r w:rsidRPr="00760707">
        <w:rPr>
          <w:rFonts w:ascii="Times New Roman" w:hAnsi="Times New Roman" w:cs="Times New Roman"/>
          <w:bCs/>
          <w:i/>
          <w:sz w:val="24"/>
          <w:szCs w:val="24"/>
        </w:rPr>
        <w:t xml:space="preserve"> начальном этапе</w:t>
      </w:r>
      <w:r w:rsidRPr="00760707">
        <w:rPr>
          <w:rFonts w:ascii="Times New Roman" w:hAnsi="Times New Roman" w:cs="Times New Roman"/>
          <w:bCs/>
          <w:sz w:val="24"/>
          <w:szCs w:val="24"/>
        </w:rPr>
        <w:t xml:space="preserve"> в течение семестра формируются </w:t>
      </w:r>
      <w:proofErr w:type="spellStart"/>
      <w:r w:rsidRPr="00760707">
        <w:rPr>
          <w:rFonts w:ascii="Times New Roman" w:hAnsi="Times New Roman" w:cs="Times New Roman"/>
          <w:bCs/>
          <w:sz w:val="24"/>
          <w:szCs w:val="24"/>
        </w:rPr>
        <w:t>знаниевые</w:t>
      </w:r>
      <w:proofErr w:type="spellEnd"/>
      <w:r w:rsidRPr="00760707">
        <w:rPr>
          <w:rFonts w:ascii="Times New Roman" w:hAnsi="Times New Roman" w:cs="Times New Roman"/>
          <w:bCs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760707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76070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F1BE0" w:rsidRPr="00760707">
        <w:rPr>
          <w:rFonts w:ascii="Times New Roman" w:hAnsi="Times New Roman" w:cs="Times New Roman"/>
          <w:bCs/>
          <w:sz w:val="24"/>
          <w:szCs w:val="24"/>
        </w:rPr>
        <w:t>читает и изучает научную литературу, определяет ее п</w:t>
      </w:r>
      <w:r w:rsidR="00546000" w:rsidRPr="00760707">
        <w:rPr>
          <w:rFonts w:ascii="Times New Roman" w:hAnsi="Times New Roman" w:cs="Times New Roman"/>
          <w:bCs/>
          <w:sz w:val="24"/>
          <w:szCs w:val="24"/>
        </w:rPr>
        <w:t>роблематику, знакомится с принципами работы с научными источниками</w:t>
      </w:r>
      <w:r w:rsidR="00DF1BE0" w:rsidRPr="00760707">
        <w:rPr>
          <w:rFonts w:ascii="Times New Roman" w:hAnsi="Times New Roman" w:cs="Times New Roman"/>
          <w:bCs/>
          <w:sz w:val="24"/>
          <w:szCs w:val="24"/>
        </w:rPr>
        <w:t>.</w:t>
      </w:r>
      <w:r w:rsidRPr="00760707">
        <w:rPr>
          <w:rFonts w:ascii="Times New Roman" w:hAnsi="Times New Roman" w:cs="Times New Roman"/>
          <w:bCs/>
          <w:sz w:val="24"/>
          <w:szCs w:val="24"/>
        </w:rPr>
        <w:t xml:space="preserve"> Контроль качества освоения начального этапа компетенции осуществляется </w:t>
      </w:r>
      <w:r w:rsidR="00DF1BE0" w:rsidRPr="00760707">
        <w:rPr>
          <w:rFonts w:ascii="Times New Roman" w:hAnsi="Times New Roman" w:cs="Times New Roman"/>
          <w:bCs/>
          <w:sz w:val="24"/>
          <w:szCs w:val="24"/>
        </w:rPr>
        <w:t xml:space="preserve">научным руководителем практики </w:t>
      </w:r>
      <w:r w:rsidRPr="00760707">
        <w:rPr>
          <w:rFonts w:ascii="Times New Roman" w:hAnsi="Times New Roman" w:cs="Times New Roman"/>
          <w:bCs/>
          <w:sz w:val="24"/>
          <w:szCs w:val="24"/>
        </w:rPr>
        <w:t xml:space="preserve">по результатам </w:t>
      </w:r>
      <w:r w:rsidR="00216FD6" w:rsidRPr="00760707">
        <w:rPr>
          <w:rFonts w:ascii="Times New Roman" w:hAnsi="Times New Roman" w:cs="Times New Roman"/>
          <w:bCs/>
          <w:sz w:val="24"/>
          <w:szCs w:val="24"/>
        </w:rPr>
        <w:t>консультаций</w:t>
      </w:r>
      <w:r w:rsidRPr="00760707">
        <w:rPr>
          <w:rFonts w:ascii="Times New Roman" w:hAnsi="Times New Roman" w:cs="Times New Roman"/>
          <w:bCs/>
          <w:sz w:val="24"/>
          <w:szCs w:val="24"/>
        </w:rPr>
        <w:t>.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i/>
          <w:sz w:val="24"/>
          <w:szCs w:val="24"/>
        </w:rPr>
        <w:t>Основной этап</w:t>
      </w:r>
      <w:r w:rsidRPr="00760707">
        <w:rPr>
          <w:rFonts w:ascii="Times New Roman" w:hAnsi="Times New Roman" w:cs="Times New Roman"/>
          <w:bCs/>
          <w:sz w:val="24"/>
          <w:szCs w:val="24"/>
        </w:rPr>
        <w:t xml:space="preserve">. Освоение этого этапа проходит к концу </w:t>
      </w:r>
      <w:r w:rsidR="00DD6AA3" w:rsidRPr="00760707">
        <w:rPr>
          <w:rFonts w:ascii="Times New Roman" w:hAnsi="Times New Roman" w:cs="Times New Roman"/>
          <w:bCs/>
          <w:sz w:val="24"/>
          <w:szCs w:val="24"/>
        </w:rPr>
        <w:t>прохождения практики</w:t>
      </w:r>
      <w:r w:rsidRPr="00760707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gramStart"/>
      <w:r w:rsidRPr="00760707">
        <w:rPr>
          <w:rFonts w:ascii="Times New Roman" w:hAnsi="Times New Roman" w:cs="Times New Roman"/>
          <w:bCs/>
          <w:sz w:val="24"/>
          <w:szCs w:val="24"/>
        </w:rPr>
        <w:t xml:space="preserve">Обучающийся осваивает аналитические действия с предметными знаниями по </w:t>
      </w:r>
      <w:r w:rsidR="0030173C" w:rsidRPr="00760707">
        <w:rPr>
          <w:rFonts w:ascii="Times New Roman" w:hAnsi="Times New Roman" w:cs="Times New Roman"/>
          <w:bCs/>
          <w:sz w:val="24"/>
          <w:szCs w:val="24"/>
        </w:rPr>
        <w:t>практике</w:t>
      </w:r>
      <w:r w:rsidR="00366E69" w:rsidRPr="00760707">
        <w:rPr>
          <w:rFonts w:ascii="Times New Roman" w:hAnsi="Times New Roman" w:cs="Times New Roman"/>
          <w:bCs/>
          <w:sz w:val="24"/>
          <w:szCs w:val="24"/>
        </w:rPr>
        <w:t>;</w:t>
      </w:r>
      <w:r w:rsidRPr="00760707">
        <w:rPr>
          <w:rFonts w:ascii="Times New Roman" w:hAnsi="Times New Roman" w:cs="Times New Roman"/>
          <w:bCs/>
          <w:sz w:val="24"/>
          <w:szCs w:val="24"/>
        </w:rPr>
        <w:t xml:space="preserve"> самостоятельно реша</w:t>
      </w:r>
      <w:r w:rsidR="00366E69" w:rsidRPr="00760707">
        <w:rPr>
          <w:rFonts w:ascii="Times New Roman" w:hAnsi="Times New Roman" w:cs="Times New Roman"/>
          <w:bCs/>
          <w:sz w:val="24"/>
          <w:szCs w:val="24"/>
        </w:rPr>
        <w:t>ет</w:t>
      </w:r>
      <w:r w:rsidRPr="00760707">
        <w:rPr>
          <w:rFonts w:ascii="Times New Roman" w:hAnsi="Times New Roman" w:cs="Times New Roman"/>
          <w:bCs/>
          <w:sz w:val="24"/>
          <w:szCs w:val="24"/>
        </w:rPr>
        <w:t xml:space="preserve">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760707">
        <w:rPr>
          <w:rFonts w:ascii="Times New Roman" w:hAnsi="Times New Roman" w:cs="Times New Roman"/>
          <w:bCs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762131" w:rsidRPr="00760707" w:rsidRDefault="007B2D50" w:rsidP="0076070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60707">
        <w:rPr>
          <w:rFonts w:ascii="Times New Roman" w:hAnsi="Times New Roman" w:cs="Times New Roman"/>
          <w:bCs/>
          <w:i/>
          <w:sz w:val="24"/>
          <w:szCs w:val="24"/>
        </w:rPr>
        <w:t>Завершающий этап</w:t>
      </w:r>
      <w:r w:rsidRPr="00760707">
        <w:rPr>
          <w:rFonts w:ascii="Times New Roman" w:hAnsi="Times New Roman" w:cs="Times New Roman"/>
          <w:bCs/>
          <w:sz w:val="24"/>
          <w:szCs w:val="24"/>
        </w:rPr>
        <w:t xml:space="preserve"> подразумевает достижение </w:t>
      </w:r>
      <w:proofErr w:type="gramStart"/>
      <w:r w:rsidRPr="00760707">
        <w:rPr>
          <w:rFonts w:ascii="Times New Roman" w:hAnsi="Times New Roman" w:cs="Times New Roman"/>
          <w:bCs/>
          <w:sz w:val="24"/>
          <w:szCs w:val="24"/>
        </w:rPr>
        <w:t>обучающимся</w:t>
      </w:r>
      <w:proofErr w:type="gramEnd"/>
      <w:r w:rsidRPr="00760707">
        <w:rPr>
          <w:rFonts w:ascii="Times New Roman" w:hAnsi="Times New Roman" w:cs="Times New Roman"/>
          <w:bCs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  <w:r w:rsidR="006D4A2C" w:rsidRPr="00760707">
        <w:rPr>
          <w:rFonts w:ascii="Times New Roman" w:hAnsi="Times New Roman" w:cs="Times New Roman"/>
          <w:bCs/>
          <w:sz w:val="24"/>
          <w:szCs w:val="24"/>
        </w:rPr>
        <w:t>Ф</w:t>
      </w:r>
      <w:r w:rsidRPr="00760707">
        <w:rPr>
          <w:rFonts w:ascii="Times New Roman" w:hAnsi="Times New Roman" w:cs="Times New Roman"/>
          <w:bCs/>
          <w:sz w:val="24"/>
          <w:szCs w:val="24"/>
        </w:rPr>
        <w:t xml:space="preserve">ормирование этого этапа подразумевает взаимосвязь всех дисциплин </w:t>
      </w:r>
      <w:r w:rsidR="00762131" w:rsidRPr="00760707">
        <w:rPr>
          <w:rFonts w:ascii="Times New Roman" w:hAnsi="Times New Roman" w:cs="Times New Roman"/>
          <w:bCs/>
          <w:sz w:val="24"/>
          <w:szCs w:val="24"/>
        </w:rPr>
        <w:t xml:space="preserve">и практик </w:t>
      </w:r>
      <w:r w:rsidRPr="00760707">
        <w:rPr>
          <w:rFonts w:ascii="Times New Roman" w:hAnsi="Times New Roman" w:cs="Times New Roman"/>
          <w:bCs/>
          <w:sz w:val="24"/>
          <w:szCs w:val="24"/>
        </w:rPr>
        <w:t>образовательной программы</w:t>
      </w:r>
      <w:r w:rsidR="00762131" w:rsidRPr="007607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 xml:space="preserve">Настоящий фонд оценочных средств подразумевает </w:t>
      </w:r>
      <w:r w:rsidR="00876E2F" w:rsidRPr="00760707">
        <w:rPr>
          <w:rFonts w:ascii="Times New Roman" w:hAnsi="Times New Roman" w:cs="Times New Roman"/>
          <w:bCs/>
          <w:sz w:val="24"/>
          <w:szCs w:val="24"/>
        </w:rPr>
        <w:t xml:space="preserve">контроль текущей успеваемости </w:t>
      </w:r>
      <w:r w:rsidRPr="00760707">
        <w:rPr>
          <w:rFonts w:ascii="Times New Roman" w:hAnsi="Times New Roman" w:cs="Times New Roman"/>
          <w:bCs/>
          <w:sz w:val="24"/>
          <w:szCs w:val="24"/>
        </w:rPr>
        <w:t xml:space="preserve">в объеме начального </w:t>
      </w:r>
      <w:r w:rsidR="00876E2F" w:rsidRPr="00760707">
        <w:rPr>
          <w:rFonts w:ascii="Times New Roman" w:hAnsi="Times New Roman" w:cs="Times New Roman"/>
          <w:bCs/>
          <w:sz w:val="24"/>
          <w:szCs w:val="24"/>
        </w:rPr>
        <w:t>этапа</w:t>
      </w:r>
      <w:r w:rsidRPr="00760707">
        <w:rPr>
          <w:rFonts w:ascii="Times New Roman" w:hAnsi="Times New Roman" w:cs="Times New Roman"/>
          <w:bCs/>
          <w:sz w:val="24"/>
          <w:szCs w:val="24"/>
        </w:rPr>
        <w:t xml:space="preserve"> освоения компетенции. </w:t>
      </w:r>
    </w:p>
    <w:p w:rsidR="007B2D50" w:rsidRPr="00760707" w:rsidRDefault="007B2D50" w:rsidP="00760707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9" w:name="_Toc465691860"/>
      <w:bookmarkStart w:id="10" w:name="_Toc509330800"/>
      <w:r w:rsidRPr="00760707">
        <w:rPr>
          <w:rFonts w:cs="Times New Roman"/>
          <w:sz w:val="24"/>
          <w:szCs w:val="24"/>
        </w:rPr>
        <w:lastRenderedPageBreak/>
        <w:t>Показатели оценивания поэтапного освоения компетенции</w:t>
      </w:r>
      <w:bookmarkEnd w:id="9"/>
      <w:bookmarkEnd w:id="10"/>
    </w:p>
    <w:p w:rsidR="007B2D50" w:rsidRPr="00760707" w:rsidRDefault="007B2D50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ли навыка обучающегося, соответствующая контролируемому этапу освоения компетенции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194"/>
        <w:gridCol w:w="3377"/>
      </w:tblGrid>
      <w:tr w:rsidR="00546000" w:rsidRPr="00760707" w:rsidTr="001B6E8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1" w:name="_Hlk478367396"/>
            <w:r w:rsidRPr="007607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казатели оценивания</w:t>
            </w:r>
          </w:p>
        </w:tc>
      </w:tr>
      <w:tr w:rsidR="00546000" w:rsidRPr="00760707" w:rsidTr="00366E69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F65A10" w:rsidRPr="00760707" w:rsidRDefault="00F65A1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Начальный</w:t>
            </w:r>
            <w:proofErr w:type="gramEnd"/>
            <w:r w:rsidRPr="00760707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8A5D4D" w:rsidRPr="00760707">
              <w:rPr>
                <w:rFonts w:ascii="Times New Roman" w:hAnsi="Times New Roman" w:cs="Times New Roman"/>
                <w:sz w:val="24"/>
                <w:szCs w:val="24"/>
              </w:rPr>
              <w:t xml:space="preserve">знакомство методикой преподавания, основными собраниями источников и пособиями, </w:t>
            </w:r>
            <w:r w:rsidR="0030173C" w:rsidRPr="00760707">
              <w:rPr>
                <w:rFonts w:ascii="Times New Roman" w:hAnsi="Times New Roman" w:cs="Times New Roman"/>
                <w:sz w:val="24"/>
                <w:szCs w:val="24"/>
              </w:rPr>
              <w:t>чтение и конспектирование научной литературы</w:t>
            </w: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7B2D50" w:rsidRPr="00760707" w:rsidRDefault="008A5D4D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Знание основных источников и учебных пособий по предмету.</w:t>
            </w:r>
          </w:p>
        </w:tc>
      </w:tr>
      <w:tr w:rsidR="00546000" w:rsidRPr="00760707" w:rsidTr="00366E6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8A5D4D" w:rsidRPr="00760707" w:rsidRDefault="00F65A1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 xml:space="preserve">Умение </w:t>
            </w:r>
            <w:r w:rsidR="0030173C" w:rsidRPr="00760707">
              <w:rPr>
                <w:rFonts w:ascii="Times New Roman" w:hAnsi="Times New Roman" w:cs="Times New Roman"/>
                <w:sz w:val="24"/>
                <w:szCs w:val="24"/>
              </w:rPr>
              <w:t>конспектировать научную литературу</w:t>
            </w:r>
          </w:p>
        </w:tc>
      </w:tr>
      <w:tr w:rsidR="00546000" w:rsidRPr="00760707" w:rsidTr="00366E6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8A5D4D" w:rsidRPr="00760707" w:rsidRDefault="00762131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Владение навыком практической работы с источниками</w:t>
            </w:r>
          </w:p>
        </w:tc>
      </w:tr>
      <w:bookmarkEnd w:id="11"/>
    </w:tbl>
    <w:p w:rsidR="007B2D50" w:rsidRPr="00760707" w:rsidRDefault="007B2D50" w:rsidP="00760707">
      <w:pPr>
        <w:rPr>
          <w:rFonts w:ascii="Times New Roman" w:hAnsi="Times New Roman" w:cs="Times New Roman"/>
          <w:sz w:val="24"/>
          <w:szCs w:val="24"/>
        </w:rPr>
      </w:pPr>
    </w:p>
    <w:p w:rsidR="007B2D50" w:rsidRPr="00760707" w:rsidRDefault="007B2D50" w:rsidP="00760707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2" w:name="_Toc465691861"/>
      <w:bookmarkStart w:id="13" w:name="_Toc509330801"/>
      <w:r w:rsidRPr="00760707">
        <w:rPr>
          <w:rFonts w:cs="Times New Roman"/>
          <w:sz w:val="24"/>
          <w:szCs w:val="24"/>
        </w:rPr>
        <w:t>Критерии оценивания поэтапного освоения компетенции</w:t>
      </w:r>
      <w:bookmarkEnd w:id="12"/>
      <w:bookmarkEnd w:id="13"/>
    </w:p>
    <w:p w:rsidR="007B2D50" w:rsidRPr="00760707" w:rsidRDefault="007B2D50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60707">
        <w:rPr>
          <w:rFonts w:ascii="Times New Roman" w:hAnsi="Times New Roman" w:cs="Times New Roman"/>
          <w:b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 xml:space="preserve">- полнотой раскрытия темы вопроса; 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760707">
        <w:rPr>
          <w:rFonts w:ascii="Times New Roman" w:hAnsi="Times New Roman" w:cs="Times New Roman"/>
          <w:b/>
          <w:bCs/>
          <w:i/>
          <w:sz w:val="24"/>
          <w:szCs w:val="24"/>
        </w:rPr>
        <w:t>Критерии оценивания письменных работ разнятся в зависимости от содержания. В общем виде они могут быть представлены:</w:t>
      </w:r>
    </w:p>
    <w:p w:rsidR="009C1293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 xml:space="preserve">- полнотой </w:t>
      </w:r>
      <w:r w:rsidR="009C1293" w:rsidRPr="00760707">
        <w:rPr>
          <w:rFonts w:ascii="Times New Roman" w:hAnsi="Times New Roman" w:cs="Times New Roman"/>
          <w:bCs/>
          <w:sz w:val="24"/>
          <w:szCs w:val="24"/>
        </w:rPr>
        <w:t>выполнения объема работы;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>- наличием внутренней логики изложения;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>- учетом контекста означенной проблемы (фактов, повлиявших на её появление);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>- учетом необходимых для раскрытия темы (или для выполнения задания) источников и наличием соответствующих ссылок.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</w:t>
      </w:r>
      <w:proofErr w:type="gramStart"/>
      <w:r w:rsidRPr="00760707">
        <w:rPr>
          <w:rFonts w:ascii="Times New Roman" w:hAnsi="Times New Roman" w:cs="Times New Roman"/>
          <w:bCs/>
          <w:sz w:val="24"/>
          <w:szCs w:val="24"/>
        </w:rPr>
        <w:t>х–</w:t>
      </w:r>
      <w:proofErr w:type="gramEnd"/>
      <w:r w:rsidRPr="00760707">
        <w:rPr>
          <w:rFonts w:ascii="Times New Roman" w:hAnsi="Times New Roman" w:cs="Times New Roman"/>
          <w:bCs/>
          <w:sz w:val="24"/>
          <w:szCs w:val="24"/>
        </w:rPr>
        <w:t xml:space="preserve"> к оценке «4» (хорошо), трех и более – к оценке «5» («отлично»).</w:t>
      </w:r>
    </w:p>
    <w:p w:rsidR="007B2D50" w:rsidRPr="00760707" w:rsidRDefault="007B2D50" w:rsidP="00760707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4" w:name="_Toc465691862"/>
      <w:bookmarkStart w:id="15" w:name="_Toc509330802"/>
      <w:r w:rsidRPr="00760707">
        <w:rPr>
          <w:rFonts w:cs="Times New Roman"/>
          <w:sz w:val="24"/>
          <w:szCs w:val="24"/>
        </w:rPr>
        <w:t>Процедуры оценивания поэтапного освоения компетенции</w:t>
      </w:r>
      <w:bookmarkEnd w:id="14"/>
      <w:bookmarkEnd w:id="15"/>
    </w:p>
    <w:p w:rsidR="007B2D50" w:rsidRPr="00760707" w:rsidRDefault="007B2D50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 xml:space="preserve">Процедура оценивания поэтапного освоения компетенции осуществляется в комплексе </w:t>
      </w:r>
      <w:r w:rsidRPr="00760707">
        <w:rPr>
          <w:rFonts w:ascii="Times New Roman" w:hAnsi="Times New Roman" w:cs="Times New Roman"/>
          <w:sz w:val="24"/>
          <w:szCs w:val="24"/>
        </w:rPr>
        <w:t xml:space="preserve">контроля текущей успеваемости и промежуточной аттестации. 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 xml:space="preserve">Контроль текущей успеваемости осуществляется в форме </w:t>
      </w:r>
      <w:r w:rsidR="00175883" w:rsidRPr="00760707">
        <w:rPr>
          <w:rFonts w:ascii="Times New Roman" w:hAnsi="Times New Roman" w:cs="Times New Roman"/>
          <w:bCs/>
          <w:sz w:val="24"/>
          <w:szCs w:val="24"/>
        </w:rPr>
        <w:t>консультаций с научным руководителем</w:t>
      </w:r>
      <w:r w:rsidRPr="00760707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 xml:space="preserve">Промежуточная аттестация осуществляется по итогам </w:t>
      </w:r>
      <w:r w:rsidR="00175883" w:rsidRPr="00760707">
        <w:rPr>
          <w:rFonts w:ascii="Times New Roman" w:hAnsi="Times New Roman" w:cs="Times New Roman"/>
          <w:sz w:val="24"/>
          <w:szCs w:val="24"/>
        </w:rPr>
        <w:t>прохождения практики</w:t>
      </w:r>
      <w:r w:rsidRPr="00760707">
        <w:rPr>
          <w:rFonts w:ascii="Times New Roman" w:hAnsi="Times New Roman" w:cs="Times New Roman"/>
          <w:sz w:val="24"/>
          <w:szCs w:val="24"/>
        </w:rPr>
        <w:t xml:space="preserve"> в экзаменационную сессию в форме зачета. </w:t>
      </w:r>
      <w:r w:rsidR="009C1293" w:rsidRPr="00760707">
        <w:rPr>
          <w:rFonts w:ascii="Times New Roman" w:hAnsi="Times New Roman" w:cs="Times New Roman"/>
          <w:sz w:val="24"/>
          <w:szCs w:val="24"/>
        </w:rPr>
        <w:t>В рамках отчета по практике студент должен подготовить ре</w:t>
      </w:r>
      <w:r w:rsidR="00FD2D72" w:rsidRPr="00760707">
        <w:rPr>
          <w:rFonts w:ascii="Times New Roman" w:hAnsi="Times New Roman" w:cs="Times New Roman"/>
          <w:sz w:val="24"/>
          <w:szCs w:val="24"/>
        </w:rPr>
        <w:t xml:space="preserve">ферат </w:t>
      </w:r>
      <w:r w:rsidR="009C1293" w:rsidRPr="00760707">
        <w:rPr>
          <w:rFonts w:ascii="Times New Roman" w:hAnsi="Times New Roman" w:cs="Times New Roman"/>
          <w:sz w:val="24"/>
          <w:szCs w:val="24"/>
        </w:rPr>
        <w:t>на одну из научн</w:t>
      </w:r>
      <w:r w:rsidR="00FD2D72" w:rsidRPr="00760707">
        <w:rPr>
          <w:rFonts w:ascii="Times New Roman" w:hAnsi="Times New Roman" w:cs="Times New Roman"/>
          <w:sz w:val="24"/>
          <w:szCs w:val="24"/>
        </w:rPr>
        <w:t>о-богословских</w:t>
      </w:r>
      <w:r w:rsidR="009C1293" w:rsidRPr="00760707">
        <w:rPr>
          <w:rFonts w:ascii="Times New Roman" w:hAnsi="Times New Roman" w:cs="Times New Roman"/>
          <w:sz w:val="24"/>
          <w:szCs w:val="24"/>
        </w:rPr>
        <w:t xml:space="preserve"> работ</w:t>
      </w:r>
      <w:r w:rsidR="00FD2D72" w:rsidRPr="00760707">
        <w:rPr>
          <w:rFonts w:ascii="Times New Roman" w:hAnsi="Times New Roman" w:cs="Times New Roman"/>
          <w:sz w:val="24"/>
          <w:szCs w:val="24"/>
        </w:rPr>
        <w:t xml:space="preserve"> из рекомендованного списка литературы.</w:t>
      </w:r>
    </w:p>
    <w:p w:rsidR="007B2D50" w:rsidRPr="00760707" w:rsidRDefault="007B2D50" w:rsidP="00760707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6" w:name="_Toc465542615"/>
      <w:bookmarkStart w:id="17" w:name="_Toc465691863"/>
      <w:bookmarkStart w:id="18" w:name="_Toc509330803"/>
      <w:r w:rsidRPr="00760707">
        <w:rPr>
          <w:rFonts w:cs="Times New Roman"/>
          <w:sz w:val="24"/>
          <w:szCs w:val="24"/>
        </w:rPr>
        <w:t>Описание шкал оценивания</w:t>
      </w:r>
      <w:bookmarkEnd w:id="16"/>
      <w:r w:rsidRPr="00760707">
        <w:rPr>
          <w:rFonts w:cs="Times New Roman"/>
          <w:sz w:val="24"/>
          <w:szCs w:val="24"/>
        </w:rPr>
        <w:t xml:space="preserve"> поэтапного освоения компетенции</w:t>
      </w:r>
      <w:bookmarkEnd w:id="17"/>
      <w:bookmarkEnd w:id="18"/>
    </w:p>
    <w:p w:rsidR="007B2D50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 xml:space="preserve">Итоговая оценка по </w:t>
      </w:r>
      <w:r w:rsidR="00FB1E71" w:rsidRPr="00760707">
        <w:rPr>
          <w:rFonts w:ascii="Times New Roman" w:hAnsi="Times New Roman" w:cs="Times New Roman"/>
          <w:bCs/>
          <w:sz w:val="24"/>
          <w:szCs w:val="24"/>
        </w:rPr>
        <w:t>практике</w:t>
      </w:r>
      <w:r w:rsidRPr="00760707">
        <w:rPr>
          <w:rFonts w:ascii="Times New Roman" w:hAnsi="Times New Roman" w:cs="Times New Roman"/>
          <w:bCs/>
          <w:sz w:val="24"/>
          <w:szCs w:val="24"/>
        </w:rPr>
        <w:t xml:space="preserve">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760707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760707">
        <w:rPr>
          <w:rFonts w:ascii="Times New Roman" w:hAnsi="Times New Roman" w:cs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).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760707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760707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76070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760707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76070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0707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760707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760707">
        <w:rPr>
          <w:rFonts w:ascii="Times New Roman" w:hAnsi="Times New Roman" w:cs="Times New Roman"/>
          <w:bCs/>
          <w:sz w:val="24"/>
          <w:szCs w:val="24"/>
        </w:rPr>
        <w:t>-рейтинговой системе.</w:t>
      </w:r>
    </w:p>
    <w:p w:rsidR="007B2D50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7B2D50" w:rsidRPr="00760707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Итоговая оценка за </w:t>
            </w:r>
            <w:r w:rsidR="00216FD6" w:rsidRPr="00760707">
              <w:rPr>
                <w:rFonts w:ascii="Times New Roman" w:hAnsi="Times New Roman" w:cs="Times New Roman"/>
                <w:b/>
                <w:sz w:val="24"/>
                <w:szCs w:val="24"/>
              </w:rPr>
              <w:t>практику</w:t>
            </w:r>
          </w:p>
        </w:tc>
      </w:tr>
      <w:tr w:rsidR="007B2D50" w:rsidRPr="00760707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52 -</w:t>
            </w:r>
            <w:r w:rsidR="002F3431" w:rsidRPr="007607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7B2D50" w:rsidRPr="00760707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7B2D50" w:rsidRPr="00760707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7B2D50" w:rsidRPr="00760707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«2» </w:t>
            </w:r>
            <w:r w:rsidRPr="00760707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(«неудовлетворительно»)</w:t>
            </w:r>
          </w:p>
        </w:tc>
      </w:tr>
    </w:tbl>
    <w:p w:rsidR="007B2D50" w:rsidRPr="00760707" w:rsidRDefault="007B2D50" w:rsidP="00760707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B2D50" w:rsidRPr="00760707" w:rsidRDefault="007B2D50" w:rsidP="00760707">
      <w:pPr>
        <w:pStyle w:val="3"/>
        <w:spacing w:before="0" w:line="276" w:lineRule="auto"/>
        <w:rPr>
          <w:rFonts w:cs="Times New Roman"/>
          <w:sz w:val="24"/>
          <w:szCs w:val="24"/>
        </w:rPr>
      </w:pPr>
      <w:bookmarkStart w:id="19" w:name="_Toc465691864"/>
      <w:bookmarkStart w:id="20" w:name="_Toc465542616"/>
      <w:bookmarkStart w:id="21" w:name="_Toc509330804"/>
      <w:r w:rsidRPr="00760707">
        <w:rPr>
          <w:rFonts w:cs="Times New Roman"/>
          <w:sz w:val="24"/>
          <w:szCs w:val="24"/>
        </w:rPr>
        <w:t>Контроль текущей успеваемости</w:t>
      </w:r>
      <w:bookmarkEnd w:id="19"/>
      <w:bookmarkEnd w:id="20"/>
      <w:bookmarkEnd w:id="21"/>
    </w:p>
    <w:p w:rsidR="007B2D50" w:rsidRPr="00760707" w:rsidRDefault="007B2D50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 xml:space="preserve">В ходе контроля текущей успеваемости </w:t>
      </w:r>
      <w:proofErr w:type="gramStart"/>
      <w:r w:rsidRPr="00760707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760707">
        <w:rPr>
          <w:rFonts w:ascii="Times New Roman" w:hAnsi="Times New Roman" w:cs="Times New Roman"/>
          <w:sz w:val="24"/>
          <w:szCs w:val="24"/>
        </w:rPr>
        <w:t xml:space="preserve"> может набрать до 40 % от общего состава оценки (40 баллов по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 xml:space="preserve">-рейтинговой системе). Минимальным необходимым результатом в ходе контроля текущей успеваемости обучающегося является 22 % от общего состава оценки (22 балла по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>-рейтинговой системе).</w:t>
      </w:r>
    </w:p>
    <w:p w:rsidR="00F014CF" w:rsidRPr="00760707" w:rsidRDefault="00F014CF" w:rsidP="00760707">
      <w:pPr>
        <w:jc w:val="both"/>
        <w:rPr>
          <w:rFonts w:ascii="Times New Roman" w:hAnsi="Times New Roman" w:cs="Times New Roman"/>
          <w:sz w:val="24"/>
          <w:szCs w:val="24"/>
          <w:highlight w:val="green"/>
        </w:rPr>
      </w:pPr>
    </w:p>
    <w:p w:rsidR="007B2D50" w:rsidRPr="00760707" w:rsidRDefault="007B2D50" w:rsidP="00760707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22" w:name="_Toc465691866"/>
      <w:bookmarkStart w:id="23" w:name="_Toc509330805"/>
      <w:r w:rsidRPr="00760707">
        <w:rPr>
          <w:rFonts w:cs="Times New Roman"/>
          <w:sz w:val="24"/>
          <w:szCs w:val="24"/>
        </w:rPr>
        <w:t>Средства оценивания поэтапного освоения компетенции:</w:t>
      </w:r>
      <w:bookmarkEnd w:id="22"/>
      <w:bookmarkEnd w:id="23"/>
    </w:p>
    <w:p w:rsidR="007B2D50" w:rsidRPr="00760707" w:rsidRDefault="007B2D50" w:rsidP="00760707">
      <w:pPr>
        <w:pStyle w:val="3"/>
        <w:spacing w:before="0" w:line="276" w:lineRule="auto"/>
        <w:rPr>
          <w:rFonts w:cs="Times New Roman"/>
          <w:sz w:val="24"/>
          <w:szCs w:val="24"/>
        </w:rPr>
      </w:pPr>
      <w:bookmarkStart w:id="24" w:name="_Toc465691867"/>
      <w:bookmarkStart w:id="25" w:name="_Toc465154376"/>
      <w:bookmarkStart w:id="26" w:name="_Toc509330806"/>
      <w:r w:rsidRPr="00760707">
        <w:rPr>
          <w:rFonts w:cs="Times New Roman"/>
          <w:sz w:val="24"/>
          <w:szCs w:val="24"/>
        </w:rPr>
        <w:t>Образцы заданий для контроля начального этапа сформированности компетенции.</w:t>
      </w:r>
      <w:bookmarkEnd w:id="24"/>
      <w:bookmarkEnd w:id="25"/>
      <w:bookmarkEnd w:id="26"/>
      <w:r w:rsidRPr="00760707">
        <w:rPr>
          <w:rFonts w:cs="Times New Roman"/>
          <w:sz w:val="24"/>
          <w:szCs w:val="24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085"/>
        <w:gridCol w:w="3260"/>
        <w:gridCol w:w="3226"/>
      </w:tblGrid>
      <w:tr w:rsidR="00FD5735" w:rsidRPr="00760707" w:rsidTr="00164833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7B2D50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b/>
                <w:sz w:val="24"/>
                <w:szCs w:val="24"/>
              </w:rPr>
              <w:t>Показатель оценивания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CE4714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b/>
                <w:sz w:val="24"/>
                <w:szCs w:val="24"/>
              </w:rPr>
              <w:t>Задание</w:t>
            </w: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760707" w:rsidRDefault="00CE4714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b/>
                <w:sz w:val="24"/>
                <w:szCs w:val="24"/>
              </w:rPr>
              <w:t>К</w:t>
            </w:r>
            <w:r w:rsidR="00FD5735" w:rsidRPr="00760707">
              <w:rPr>
                <w:rFonts w:ascii="Times New Roman" w:hAnsi="Times New Roman" w:cs="Times New Roman"/>
                <w:b/>
                <w:sz w:val="24"/>
                <w:szCs w:val="24"/>
              </w:rPr>
              <w:t>ритерии корректности</w:t>
            </w:r>
            <w:r w:rsidRPr="0076070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выполнения</w:t>
            </w:r>
          </w:p>
        </w:tc>
      </w:tr>
      <w:tr w:rsidR="001C7082" w:rsidRPr="00760707" w:rsidTr="00366E69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C7082" w:rsidRPr="00760707" w:rsidRDefault="001C7082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Знание основных источников и учебных пособий по предмету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C7082" w:rsidRPr="00760707" w:rsidRDefault="001C7082" w:rsidP="00760707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Рассказать об основных источниках, их авторах, тематике.</w:t>
            </w: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C7082" w:rsidRPr="00760707" w:rsidRDefault="001C7082" w:rsidP="00760707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 xml:space="preserve">- полнота </w:t>
            </w:r>
            <w:r w:rsidRPr="00760707">
              <w:rPr>
                <w:rFonts w:ascii="Times New Roman" w:hAnsi="Times New Roman" w:cs="Times New Roman"/>
                <w:bCs/>
                <w:sz w:val="24"/>
                <w:szCs w:val="24"/>
              </w:rPr>
              <w:t>ответа (охвачен весь основной список литературы, обозначены все значимые течения и авторы)</w:t>
            </w: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11DCF" w:rsidRPr="00760707" w:rsidTr="00366E69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211DCF" w:rsidRPr="00760707" w:rsidRDefault="00211DCF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Умение конспектировать научную литературу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11DCF" w:rsidRPr="00760707" w:rsidRDefault="00211DCF" w:rsidP="00760707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Представить конспект научной работы.</w:t>
            </w: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11DCF" w:rsidRPr="00760707" w:rsidRDefault="00211DCF" w:rsidP="00760707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- выявление проблематики работы</w:t>
            </w:r>
          </w:p>
          <w:p w:rsidR="00211DCF" w:rsidRPr="00760707" w:rsidRDefault="00211DCF" w:rsidP="00760707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- полнота изложения конспекта</w:t>
            </w:r>
          </w:p>
          <w:p w:rsidR="00211DCF" w:rsidRPr="00760707" w:rsidRDefault="00211DCF" w:rsidP="00760707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- соблюдение  внутренней логики работы</w:t>
            </w:r>
          </w:p>
          <w:p w:rsidR="00211DCF" w:rsidRPr="00760707" w:rsidRDefault="00211DCF" w:rsidP="00760707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- выделение главных идей</w:t>
            </w:r>
          </w:p>
        </w:tc>
      </w:tr>
      <w:tr w:rsidR="00211DCF" w:rsidRPr="00760707" w:rsidTr="00366E69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211DCF" w:rsidRPr="00760707" w:rsidRDefault="00211DCF" w:rsidP="00760707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Владение навыком практической работы с источниками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11DCF" w:rsidRPr="00760707" w:rsidRDefault="00211DCF" w:rsidP="00760707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Представить конспективное изложение материала из научной работы на конкретную заданную тему.</w:t>
            </w: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11DCF" w:rsidRPr="00760707" w:rsidRDefault="00211DCF" w:rsidP="00760707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- анализ содержания работы</w:t>
            </w:r>
          </w:p>
          <w:p w:rsidR="00211DCF" w:rsidRPr="00760707" w:rsidRDefault="00211DCF" w:rsidP="00760707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- выбор материала по заданному вопросу</w:t>
            </w:r>
          </w:p>
          <w:p w:rsidR="00211DCF" w:rsidRPr="00760707" w:rsidRDefault="00211DCF" w:rsidP="00760707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0707">
              <w:rPr>
                <w:rFonts w:ascii="Times New Roman" w:hAnsi="Times New Roman" w:cs="Times New Roman"/>
                <w:sz w:val="24"/>
                <w:szCs w:val="24"/>
              </w:rPr>
              <w:t>- связное изложение, наличие внутренней логики</w:t>
            </w:r>
          </w:p>
        </w:tc>
      </w:tr>
    </w:tbl>
    <w:p w:rsidR="007B2D50" w:rsidRPr="00760707" w:rsidRDefault="007B2D50" w:rsidP="00760707">
      <w:pPr>
        <w:rPr>
          <w:rFonts w:ascii="Times New Roman" w:hAnsi="Times New Roman" w:cs="Times New Roman"/>
          <w:sz w:val="24"/>
          <w:szCs w:val="24"/>
        </w:rPr>
      </w:pPr>
    </w:p>
    <w:p w:rsidR="00C668B5" w:rsidRPr="00760707" w:rsidRDefault="00C668B5" w:rsidP="00760707">
      <w:pPr>
        <w:pStyle w:val="3"/>
        <w:spacing w:before="0" w:line="276" w:lineRule="auto"/>
        <w:rPr>
          <w:rFonts w:cs="Times New Roman"/>
          <w:sz w:val="24"/>
          <w:szCs w:val="24"/>
        </w:rPr>
      </w:pPr>
      <w:bookmarkStart w:id="27" w:name="_Toc509330807"/>
      <w:r w:rsidRPr="00760707">
        <w:rPr>
          <w:rFonts w:cs="Times New Roman"/>
          <w:sz w:val="24"/>
          <w:szCs w:val="24"/>
        </w:rPr>
        <w:t>В рамках дисциплины «</w:t>
      </w:r>
      <w:r w:rsidR="00760707" w:rsidRPr="00760707">
        <w:rPr>
          <w:rFonts w:cs="Times New Roman"/>
          <w:sz w:val="24"/>
          <w:szCs w:val="24"/>
        </w:rPr>
        <w:t>Педагогика и психология</w:t>
      </w:r>
      <w:r w:rsidRPr="00760707">
        <w:rPr>
          <w:rFonts w:cs="Times New Roman"/>
          <w:sz w:val="24"/>
          <w:szCs w:val="24"/>
        </w:rPr>
        <w:t>»:</w:t>
      </w:r>
      <w:bookmarkEnd w:id="27"/>
    </w:p>
    <w:p w:rsidR="00C668B5" w:rsidRPr="00760707" w:rsidRDefault="00C668B5" w:rsidP="0076070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760707">
        <w:rPr>
          <w:rFonts w:ascii="Times New Roman" w:hAnsi="Times New Roman" w:cs="Times New Roman"/>
          <w:b/>
          <w:bCs/>
          <w:i/>
          <w:iCs/>
          <w:sz w:val="24"/>
          <w:szCs w:val="24"/>
        </w:rPr>
        <w:t>Опросы: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1)</w:t>
      </w:r>
      <w:r w:rsidRPr="00760707">
        <w:rPr>
          <w:rFonts w:ascii="Times New Roman" w:hAnsi="Times New Roman" w:cs="Times New Roman"/>
          <w:sz w:val="24"/>
          <w:szCs w:val="24"/>
        </w:rPr>
        <w:tab/>
        <w:t>Охарактеризуйте современную систему религиозного образования в России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2)</w:t>
      </w:r>
      <w:r w:rsidRPr="00760707">
        <w:rPr>
          <w:rFonts w:ascii="Times New Roman" w:hAnsi="Times New Roman" w:cs="Times New Roman"/>
          <w:sz w:val="24"/>
          <w:szCs w:val="24"/>
        </w:rPr>
        <w:tab/>
        <w:t xml:space="preserve">Раскрыть смысл и значение следующих понятий: </w:t>
      </w:r>
      <w:proofErr w:type="gramStart"/>
      <w:r w:rsidRPr="00760707">
        <w:rPr>
          <w:rFonts w:ascii="Times New Roman" w:hAnsi="Times New Roman" w:cs="Times New Roman"/>
          <w:sz w:val="24"/>
          <w:szCs w:val="24"/>
        </w:rPr>
        <w:t>Цели и содержание образования; Образовательные методики; Образовательные стратегии; Методы обучения; Учебная мотивация; Возрастные характеристики аудитории; Учебно-методический комплекс (УМК; Виды и формы лекций и семинарских занятий; Современные образовательные технологии.</w:t>
      </w:r>
      <w:proofErr w:type="gramEnd"/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lastRenderedPageBreak/>
        <w:t>3)</w:t>
      </w:r>
      <w:r w:rsidRPr="00760707">
        <w:rPr>
          <w:rFonts w:ascii="Times New Roman" w:hAnsi="Times New Roman" w:cs="Times New Roman"/>
          <w:sz w:val="24"/>
          <w:szCs w:val="24"/>
        </w:rPr>
        <w:tab/>
        <w:t>Значение возрастной, профессиональной и религиозно-культурной характеристик аудитории в процессе преподавания теологических дисциплин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4)</w:t>
      </w:r>
      <w:r w:rsidRPr="00760707">
        <w:rPr>
          <w:rFonts w:ascii="Times New Roman" w:hAnsi="Times New Roman" w:cs="Times New Roman"/>
          <w:sz w:val="24"/>
          <w:szCs w:val="24"/>
        </w:rPr>
        <w:tab/>
        <w:t>Методы и приемы формирования религиозных знаний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5)</w:t>
      </w:r>
      <w:r w:rsidRPr="00760707">
        <w:rPr>
          <w:rFonts w:ascii="Times New Roman" w:hAnsi="Times New Roman" w:cs="Times New Roman"/>
          <w:sz w:val="24"/>
          <w:szCs w:val="24"/>
        </w:rPr>
        <w:tab/>
        <w:t>Проблема контроля и оценивания знаний по теологии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6)</w:t>
      </w:r>
      <w:r w:rsidRPr="00760707">
        <w:rPr>
          <w:rFonts w:ascii="Times New Roman" w:hAnsi="Times New Roman" w:cs="Times New Roman"/>
          <w:sz w:val="24"/>
          <w:szCs w:val="24"/>
        </w:rPr>
        <w:tab/>
        <w:t>Основные ошибки и недопустимые методы в преподавании дисциплин теологического характера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7)</w:t>
      </w:r>
      <w:r w:rsidRPr="00760707">
        <w:rPr>
          <w:rFonts w:ascii="Times New Roman" w:hAnsi="Times New Roman" w:cs="Times New Roman"/>
          <w:sz w:val="24"/>
          <w:szCs w:val="24"/>
        </w:rPr>
        <w:tab/>
        <w:t xml:space="preserve">Провести сравнительный методологический анализ двух вводных пособий по богословию «Катехизис» митр. Филарета (Дроздова) и «Вера церкви. Введение в православное богословие»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Христоса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Яннараса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>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8)</w:t>
      </w:r>
      <w:r w:rsidRPr="00760707">
        <w:rPr>
          <w:rFonts w:ascii="Times New Roman" w:hAnsi="Times New Roman" w:cs="Times New Roman"/>
          <w:sz w:val="24"/>
          <w:szCs w:val="24"/>
        </w:rPr>
        <w:tab/>
        <w:t xml:space="preserve">Провести сравнительный методологический анализ двух учебников по догматическому богословию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прот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 xml:space="preserve">. О. Давыденкова и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В.Н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>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9)</w:t>
      </w:r>
      <w:r w:rsidRPr="00760707">
        <w:rPr>
          <w:rFonts w:ascii="Times New Roman" w:hAnsi="Times New Roman" w:cs="Times New Roman"/>
          <w:sz w:val="24"/>
          <w:szCs w:val="24"/>
        </w:rPr>
        <w:tab/>
        <w:t xml:space="preserve">Провести сравнительный методологический анализ двух учебников: «Закон Божий. Руководство для семьи и школы»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прот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 xml:space="preserve">. Серафима Слободского и «Основы православной культуры. 4-5 классы: учебное пособие для общеобразовательных учреждений»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диак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>. Андрея Кураева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10)</w:t>
      </w:r>
      <w:r w:rsidRPr="00760707">
        <w:rPr>
          <w:rFonts w:ascii="Times New Roman" w:hAnsi="Times New Roman" w:cs="Times New Roman"/>
          <w:sz w:val="24"/>
          <w:szCs w:val="24"/>
        </w:rPr>
        <w:tab/>
        <w:t>Назовите особенности богословской науки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11)</w:t>
      </w:r>
      <w:r w:rsidRPr="00760707">
        <w:rPr>
          <w:rFonts w:ascii="Times New Roman" w:hAnsi="Times New Roman" w:cs="Times New Roman"/>
          <w:sz w:val="24"/>
          <w:szCs w:val="24"/>
        </w:rPr>
        <w:tab/>
        <w:t>Определите место и значение богословия в системе университетских дисциплин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12)</w:t>
      </w:r>
      <w:r w:rsidRPr="00760707">
        <w:rPr>
          <w:rFonts w:ascii="Times New Roman" w:hAnsi="Times New Roman" w:cs="Times New Roman"/>
          <w:sz w:val="24"/>
          <w:szCs w:val="24"/>
        </w:rPr>
        <w:tab/>
        <w:t>Определите мировоззренческие основания современных систем образования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13)</w:t>
      </w:r>
      <w:r w:rsidRPr="00760707">
        <w:rPr>
          <w:rFonts w:ascii="Times New Roman" w:hAnsi="Times New Roman" w:cs="Times New Roman"/>
          <w:sz w:val="24"/>
          <w:szCs w:val="24"/>
        </w:rPr>
        <w:tab/>
        <w:t>Укажите существенное различие между «светским» и «церковным» («духовным») религиозным образованием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14)</w:t>
      </w:r>
      <w:r w:rsidRPr="00760707">
        <w:rPr>
          <w:rFonts w:ascii="Times New Roman" w:hAnsi="Times New Roman" w:cs="Times New Roman"/>
          <w:sz w:val="24"/>
          <w:szCs w:val="24"/>
        </w:rPr>
        <w:tab/>
        <w:t>Приведите данные современного российского законодательства о религиозном образовании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15)</w:t>
      </w:r>
      <w:r w:rsidRPr="00760707">
        <w:rPr>
          <w:rFonts w:ascii="Times New Roman" w:hAnsi="Times New Roman" w:cs="Times New Roman"/>
          <w:sz w:val="24"/>
          <w:szCs w:val="24"/>
        </w:rPr>
        <w:tab/>
        <w:t>Назовите и охарактеризуйте актуальные проблемы религиозного образования в России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16)</w:t>
      </w:r>
      <w:r w:rsidRPr="00760707">
        <w:rPr>
          <w:rFonts w:ascii="Times New Roman" w:hAnsi="Times New Roman" w:cs="Times New Roman"/>
          <w:sz w:val="24"/>
          <w:szCs w:val="24"/>
        </w:rPr>
        <w:tab/>
        <w:t>Назовите и охарактеризуйте основные этапы развития богословского образования в России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17)</w:t>
      </w:r>
      <w:r w:rsidRPr="00760707">
        <w:rPr>
          <w:rFonts w:ascii="Times New Roman" w:hAnsi="Times New Roman" w:cs="Times New Roman"/>
          <w:sz w:val="24"/>
          <w:szCs w:val="24"/>
        </w:rPr>
        <w:tab/>
        <w:t>Назовите и охарактеризуйте основные этапы развития богословского образования в Европе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18)</w:t>
      </w:r>
      <w:r w:rsidRPr="00760707">
        <w:rPr>
          <w:rFonts w:ascii="Times New Roman" w:hAnsi="Times New Roman" w:cs="Times New Roman"/>
          <w:sz w:val="24"/>
          <w:szCs w:val="24"/>
        </w:rPr>
        <w:tab/>
        <w:t xml:space="preserve">Соотношение понятий «педагогическое воздействие» и «свобода воли» в контексте преподавания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вероучительных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 xml:space="preserve"> дисциплин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668B5" w:rsidRPr="00760707" w:rsidRDefault="00C668B5" w:rsidP="00760707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760707">
        <w:rPr>
          <w:rFonts w:ascii="Times New Roman" w:hAnsi="Times New Roman" w:cs="Times New Roman"/>
          <w:i/>
          <w:iCs/>
          <w:sz w:val="24"/>
          <w:szCs w:val="24"/>
        </w:rPr>
        <w:t>Тексты для подготовки докладов: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1)</w:t>
      </w:r>
      <w:r w:rsidRPr="0076070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Ларше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 xml:space="preserve"> Ж. </w:t>
      </w:r>
      <w:proofErr w:type="gramStart"/>
      <w:r w:rsidRPr="00760707">
        <w:rPr>
          <w:rFonts w:ascii="Times New Roman" w:hAnsi="Times New Roman" w:cs="Times New Roman"/>
          <w:sz w:val="24"/>
          <w:szCs w:val="24"/>
        </w:rPr>
        <w:t>К.</w:t>
      </w:r>
      <w:proofErr w:type="gramEnd"/>
      <w:r w:rsidRPr="00760707">
        <w:rPr>
          <w:rFonts w:ascii="Times New Roman" w:hAnsi="Times New Roman" w:cs="Times New Roman"/>
          <w:sz w:val="24"/>
          <w:szCs w:val="24"/>
        </w:rPr>
        <w:t xml:space="preserve"> Что такое богословие? // Вестник ПСТГУ. I: Богословие. Философия. 2012.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Вып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>. 3 (41). С. 117–131 (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Элетронный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 xml:space="preserve"> ресурс). URL: http://www.bogoslov.ru/data/2012/07/27/1237274887/Statya_Larshe.pdf (Дата доступа: 13.04.2015)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2)</w:t>
      </w:r>
      <w:r w:rsidRPr="00760707">
        <w:rPr>
          <w:rFonts w:ascii="Times New Roman" w:hAnsi="Times New Roman" w:cs="Times New Roman"/>
          <w:sz w:val="24"/>
          <w:szCs w:val="24"/>
        </w:rPr>
        <w:tab/>
        <w:t xml:space="preserve">Профессиональная деятельность преподавателя в современном вузе: Методическое пособие / И. С.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Вевюрко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>, Т. В. Меланина и др. – М.: Изд-во ПСТГУ, 2013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lastRenderedPageBreak/>
        <w:t>3)</w:t>
      </w:r>
      <w:r w:rsidRPr="0076070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Сленцка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 xml:space="preserve"> Н. Богословие как университетская наука (Машинопись). – М.: ПСТГУ, 2011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4)</w:t>
      </w:r>
      <w:r w:rsidRPr="0076070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Ньюмен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 xml:space="preserve"> Дж. Г. Идея университета. Минск, 2006. С. 35–95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5)</w:t>
      </w:r>
      <w:r w:rsidRPr="00760707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Каллист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Диоклийский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еп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>. Священное Писание и святые отцы о богословском образовании.  Богословский сборник, №1. М., 1997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6)</w:t>
      </w:r>
      <w:r w:rsidRPr="0076070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Иларион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 xml:space="preserve"> (Алфеев),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иером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>. Проблемы духовной школы на рубеже XIX и XX веков: свидетельства очевидцев // Православное богословие на рубеже столетий. Авторский сборник. М., 1999. С. 122-198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7)</w:t>
      </w:r>
      <w:r w:rsidRPr="0076070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Иларион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 xml:space="preserve"> (Алфеев),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иером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>. Православное богословие на рубеже столетий. Авторский сборник. М., 1999. С.43 – 70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8)</w:t>
      </w:r>
      <w:r w:rsidRPr="00760707">
        <w:rPr>
          <w:rFonts w:ascii="Times New Roman" w:hAnsi="Times New Roman" w:cs="Times New Roman"/>
          <w:sz w:val="24"/>
          <w:szCs w:val="24"/>
        </w:rPr>
        <w:tab/>
        <w:t xml:space="preserve">Воробьев В.,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прот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>. Теология в России. (Электронный ресурс), URL: http://pstgu.ru/theology/teology_in_Russia/ (Дата доступа: 04.03.2015).</w:t>
      </w:r>
    </w:p>
    <w:p w:rsidR="00053304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r w:rsidRPr="00760707">
        <w:rPr>
          <w:rFonts w:ascii="Times New Roman" w:hAnsi="Times New Roman" w:cs="Times New Roman"/>
          <w:sz w:val="24"/>
          <w:szCs w:val="24"/>
        </w:rPr>
        <w:t>9)</w:t>
      </w:r>
      <w:r w:rsidRPr="00760707">
        <w:rPr>
          <w:rFonts w:ascii="Times New Roman" w:hAnsi="Times New Roman" w:cs="Times New Roman"/>
          <w:sz w:val="24"/>
          <w:szCs w:val="24"/>
        </w:rPr>
        <w:tab/>
        <w:t xml:space="preserve">Воробьев В., </w:t>
      </w:r>
      <w:proofErr w:type="spellStart"/>
      <w:r w:rsidRPr="00760707">
        <w:rPr>
          <w:rFonts w:ascii="Times New Roman" w:hAnsi="Times New Roman" w:cs="Times New Roman"/>
          <w:sz w:val="24"/>
          <w:szCs w:val="24"/>
        </w:rPr>
        <w:t>прот</w:t>
      </w:r>
      <w:proofErr w:type="spellEnd"/>
      <w:r w:rsidRPr="00760707">
        <w:rPr>
          <w:rFonts w:ascii="Times New Roman" w:hAnsi="Times New Roman" w:cs="Times New Roman"/>
          <w:sz w:val="24"/>
          <w:szCs w:val="24"/>
        </w:rPr>
        <w:t>. Проблемы православного образования сегодня// Богословский сборник, №9. М., 2002, С. 5-14.</w:t>
      </w:r>
    </w:p>
    <w:p w:rsidR="00C668B5" w:rsidRPr="00760707" w:rsidRDefault="00C668B5" w:rsidP="00760707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28" w:name="_GoBack"/>
      <w:bookmarkEnd w:id="28"/>
    </w:p>
    <w:sectPr w:rsidR="00C668B5" w:rsidRPr="00760707" w:rsidSect="009160E5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3C40" w:rsidRDefault="00E73C40" w:rsidP="00E80DA9">
      <w:pPr>
        <w:spacing w:after="0" w:line="240" w:lineRule="auto"/>
      </w:pPr>
      <w:r>
        <w:separator/>
      </w:r>
    </w:p>
  </w:endnote>
  <w:endnote w:type="continuationSeparator" w:id="0">
    <w:p w:rsidR="00E73C40" w:rsidRDefault="00E73C40" w:rsidP="00E80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altName w:val="SymbolProp BT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altName w:val="Arial"/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altName w:val="Web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entury Gothic"/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altName w:val="Arial"/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altName w:val="Palatino Linotype"/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33701407"/>
      <w:docPartObj>
        <w:docPartGallery w:val="Page Numbers (Bottom of Page)"/>
        <w:docPartUnique/>
      </w:docPartObj>
    </w:sdtPr>
    <w:sdtEndPr/>
    <w:sdtContent>
      <w:p w:rsidR="00014631" w:rsidRDefault="000B4E8A">
        <w:pPr>
          <w:pStyle w:val="ab"/>
          <w:jc w:val="center"/>
        </w:pPr>
        <w:r>
          <w:fldChar w:fldCharType="begin"/>
        </w:r>
        <w:r w:rsidR="00EF6A24">
          <w:instrText>PAGE   \* MERGEFORMAT</w:instrText>
        </w:r>
        <w:r>
          <w:fldChar w:fldCharType="separate"/>
        </w:r>
        <w:r w:rsidR="00760707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014631" w:rsidRDefault="00014631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3C40" w:rsidRDefault="00E73C40" w:rsidP="00E80DA9">
      <w:pPr>
        <w:spacing w:after="0" w:line="240" w:lineRule="auto"/>
      </w:pPr>
      <w:r>
        <w:separator/>
      </w:r>
    </w:p>
  </w:footnote>
  <w:footnote w:type="continuationSeparator" w:id="0">
    <w:p w:rsidR="00E73C40" w:rsidRDefault="00E73C40" w:rsidP="00E80D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377608"/>
    <w:multiLevelType w:val="hybridMultilevel"/>
    <w:tmpl w:val="A4166E5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AC293A"/>
    <w:multiLevelType w:val="hybridMultilevel"/>
    <w:tmpl w:val="C9CC4E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B618FC"/>
    <w:multiLevelType w:val="hybridMultilevel"/>
    <w:tmpl w:val="D314338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wNjCwsDAzNjU0NzVR0lEKTi0uzszPAykwrAUAAw+ssCwAAAA="/>
  </w:docVars>
  <w:rsids>
    <w:rsidRoot w:val="00E9633D"/>
    <w:rsid w:val="00014631"/>
    <w:rsid w:val="00053304"/>
    <w:rsid w:val="000B4E8A"/>
    <w:rsid w:val="00156E5F"/>
    <w:rsid w:val="00164833"/>
    <w:rsid w:val="00175883"/>
    <w:rsid w:val="001B6E81"/>
    <w:rsid w:val="001C7082"/>
    <w:rsid w:val="001D3FF8"/>
    <w:rsid w:val="001D4EC0"/>
    <w:rsid w:val="00211DCF"/>
    <w:rsid w:val="00216FD6"/>
    <w:rsid w:val="0024421D"/>
    <w:rsid w:val="00295E51"/>
    <w:rsid w:val="002A1E1E"/>
    <w:rsid w:val="002E6032"/>
    <w:rsid w:val="002E69B5"/>
    <w:rsid w:val="002F3431"/>
    <w:rsid w:val="002F4612"/>
    <w:rsid w:val="0030173C"/>
    <w:rsid w:val="0032655D"/>
    <w:rsid w:val="003615AE"/>
    <w:rsid w:val="00366E69"/>
    <w:rsid w:val="00370C07"/>
    <w:rsid w:val="00390F79"/>
    <w:rsid w:val="003F70A0"/>
    <w:rsid w:val="00425360"/>
    <w:rsid w:val="004C6437"/>
    <w:rsid w:val="004F0126"/>
    <w:rsid w:val="00507A83"/>
    <w:rsid w:val="00546000"/>
    <w:rsid w:val="0055099D"/>
    <w:rsid w:val="00582185"/>
    <w:rsid w:val="00583140"/>
    <w:rsid w:val="005E3BE2"/>
    <w:rsid w:val="005E7802"/>
    <w:rsid w:val="0064255E"/>
    <w:rsid w:val="006C38ED"/>
    <w:rsid w:val="006D4A2C"/>
    <w:rsid w:val="00700262"/>
    <w:rsid w:val="00701050"/>
    <w:rsid w:val="00760707"/>
    <w:rsid w:val="00762131"/>
    <w:rsid w:val="0077304E"/>
    <w:rsid w:val="007A3930"/>
    <w:rsid w:val="007B2D50"/>
    <w:rsid w:val="007B5F1E"/>
    <w:rsid w:val="0082160C"/>
    <w:rsid w:val="00876E2F"/>
    <w:rsid w:val="00885F32"/>
    <w:rsid w:val="008A2AA7"/>
    <w:rsid w:val="008A5D4D"/>
    <w:rsid w:val="008E797D"/>
    <w:rsid w:val="009160E5"/>
    <w:rsid w:val="009B46B9"/>
    <w:rsid w:val="009C1293"/>
    <w:rsid w:val="00A3000A"/>
    <w:rsid w:val="00AA2606"/>
    <w:rsid w:val="00B33EA6"/>
    <w:rsid w:val="00B56661"/>
    <w:rsid w:val="00B74958"/>
    <w:rsid w:val="00C668B5"/>
    <w:rsid w:val="00CD6078"/>
    <w:rsid w:val="00CE4714"/>
    <w:rsid w:val="00D10310"/>
    <w:rsid w:val="00D12147"/>
    <w:rsid w:val="00D81ADA"/>
    <w:rsid w:val="00DB4B20"/>
    <w:rsid w:val="00DD6AA3"/>
    <w:rsid w:val="00DF1BE0"/>
    <w:rsid w:val="00E229A8"/>
    <w:rsid w:val="00E73C40"/>
    <w:rsid w:val="00E80DA9"/>
    <w:rsid w:val="00E9633D"/>
    <w:rsid w:val="00EA04B3"/>
    <w:rsid w:val="00EB5684"/>
    <w:rsid w:val="00EE6405"/>
    <w:rsid w:val="00EF6A24"/>
    <w:rsid w:val="00F014CF"/>
    <w:rsid w:val="00F65A10"/>
    <w:rsid w:val="00F915B7"/>
    <w:rsid w:val="00FB1E71"/>
    <w:rsid w:val="00FB780B"/>
    <w:rsid w:val="00FD2D72"/>
    <w:rsid w:val="00FD5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229A8"/>
  </w:style>
  <w:style w:type="paragraph" w:styleId="1">
    <w:name w:val="heading 1"/>
    <w:basedOn w:val="a"/>
    <w:next w:val="a"/>
    <w:link w:val="10"/>
    <w:autoRedefine/>
    <w:uiPriority w:val="9"/>
    <w:rsid w:val="00D12147"/>
    <w:pPr>
      <w:keepNext/>
      <w:keepLines/>
      <w:spacing w:before="480" w:line="360" w:lineRule="auto"/>
      <w:outlineLvl w:val="0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D12147"/>
    <w:pPr>
      <w:keepNext/>
      <w:keepLines/>
      <w:spacing w:before="120" w:line="360" w:lineRule="auto"/>
      <w:outlineLvl w:val="1"/>
    </w:pPr>
    <w:rPr>
      <w:rFonts w:ascii="Times New Roman" w:eastAsiaTheme="majorEastAsia" w:hAnsi="Times New Roman" w:cstheme="majorBidi"/>
      <w:b/>
      <w:bCs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12147"/>
    <w:pPr>
      <w:keepNext/>
      <w:keepLines/>
      <w:spacing w:before="320" w:line="360" w:lineRule="auto"/>
      <w:outlineLvl w:val="2"/>
    </w:pPr>
    <w:rPr>
      <w:rFonts w:ascii="Times New Roman" w:eastAsiaTheme="majorEastAsia" w:hAnsi="Times New Roman" w:cstheme="majorBidi"/>
      <w:b/>
      <w:bCs/>
      <w:sz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583140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D12147"/>
    <w:rPr>
      <w:rFonts w:ascii="Times New Roman" w:eastAsiaTheme="majorEastAsia" w:hAnsi="Times New Roman" w:cstheme="majorBidi"/>
      <w:b/>
      <w:bCs/>
      <w:sz w:val="32"/>
      <w:szCs w:val="26"/>
    </w:rPr>
  </w:style>
  <w:style w:type="character" w:customStyle="1" w:styleId="10">
    <w:name w:val="Заголовок 1 Знак"/>
    <w:basedOn w:val="a0"/>
    <w:link w:val="1"/>
    <w:uiPriority w:val="9"/>
    <w:rsid w:val="00D12147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30">
    <w:name w:val="Заголовок 3 Знак"/>
    <w:basedOn w:val="a0"/>
    <w:link w:val="3"/>
    <w:uiPriority w:val="9"/>
    <w:rsid w:val="00D12147"/>
    <w:rPr>
      <w:rFonts w:ascii="Times New Roman" w:eastAsiaTheme="majorEastAsia" w:hAnsi="Times New Roman" w:cstheme="majorBidi"/>
      <w:b/>
      <w:bCs/>
      <w:sz w:val="28"/>
    </w:rPr>
  </w:style>
  <w:style w:type="table" w:styleId="a3">
    <w:name w:val="Table Grid"/>
    <w:basedOn w:val="a1"/>
    <w:uiPriority w:val="59"/>
    <w:rsid w:val="001D3F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0">
    <w:name w:val="Заголовок 4 Знак"/>
    <w:basedOn w:val="a0"/>
    <w:link w:val="4"/>
    <w:uiPriority w:val="9"/>
    <w:rsid w:val="00583140"/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paragraph" w:styleId="a4">
    <w:name w:val="TOC Heading"/>
    <w:basedOn w:val="1"/>
    <w:next w:val="a"/>
    <w:uiPriority w:val="39"/>
    <w:semiHidden/>
    <w:unhideWhenUsed/>
    <w:qFormat/>
    <w:rsid w:val="007B2D50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7B2D50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B2D50"/>
    <w:pPr>
      <w:spacing w:after="100"/>
      <w:ind w:left="440"/>
    </w:pPr>
  </w:style>
  <w:style w:type="character" w:styleId="a5">
    <w:name w:val="Hyperlink"/>
    <w:basedOn w:val="a0"/>
    <w:uiPriority w:val="99"/>
    <w:unhideWhenUsed/>
    <w:rsid w:val="007B2D50"/>
    <w:rPr>
      <w:color w:val="0000FF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7B2D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7B2D50"/>
    <w:rPr>
      <w:rFonts w:ascii="Tahoma" w:hAnsi="Tahoma" w:cs="Tahoma"/>
      <w:sz w:val="16"/>
      <w:szCs w:val="16"/>
    </w:rPr>
  </w:style>
  <w:style w:type="paragraph" w:styleId="a8">
    <w:name w:val="List Paragraph"/>
    <w:basedOn w:val="a"/>
    <w:uiPriority w:val="34"/>
    <w:qFormat/>
    <w:rsid w:val="00F65A10"/>
    <w:pPr>
      <w:ind w:left="720"/>
      <w:contextualSpacing/>
    </w:pPr>
  </w:style>
  <w:style w:type="paragraph" w:styleId="a9">
    <w:name w:val="header"/>
    <w:basedOn w:val="a"/>
    <w:link w:val="aa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80DA9"/>
  </w:style>
  <w:style w:type="paragraph" w:styleId="ab">
    <w:name w:val="footer"/>
    <w:basedOn w:val="a"/>
    <w:link w:val="ac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80DA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90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6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9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7B3A13-CB18-426C-BB1B-467870C45C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8</Pages>
  <Words>1691</Words>
  <Characters>11437</Characters>
  <Application>Microsoft Office Word</Application>
  <DocSecurity>0</DocSecurity>
  <Lines>544</Lines>
  <Paragraphs>2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 Вася</cp:lastModifiedBy>
  <cp:revision>18</cp:revision>
  <dcterms:created xsi:type="dcterms:W3CDTF">2016-12-11T10:17:00Z</dcterms:created>
  <dcterms:modified xsi:type="dcterms:W3CDTF">2018-03-20T14:40:00Z</dcterms:modified>
</cp:coreProperties>
</file>